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8E53D" w14:textId="25D8F1F5" w:rsidR="003324EA" w:rsidRDefault="007E529E">
      <w:r w:rsidRPr="007E529E">
        <w:rPr>
          <w:noProof/>
        </w:rPr>
        <w:drawing>
          <wp:inline distT="0" distB="0" distL="0" distR="0" wp14:anchorId="2EEAF1CB" wp14:editId="5694CF13">
            <wp:extent cx="5943600" cy="41954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7069E" w14:textId="0DEDD7D6" w:rsidR="007E529E" w:rsidRDefault="007E529E">
      <w:r w:rsidRPr="007E529E">
        <w:rPr>
          <w:noProof/>
        </w:rPr>
        <w:lastRenderedPageBreak/>
        <w:drawing>
          <wp:inline distT="0" distB="0" distL="0" distR="0" wp14:anchorId="72419C4E" wp14:editId="74020E5C">
            <wp:extent cx="4867181" cy="86706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87620" cy="870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DDC52" w14:textId="66E1B487" w:rsidR="007E529E" w:rsidRDefault="007E529E">
      <w:r w:rsidRPr="007E529E">
        <w:rPr>
          <w:noProof/>
        </w:rPr>
        <w:lastRenderedPageBreak/>
        <w:drawing>
          <wp:inline distT="0" distB="0" distL="0" distR="0" wp14:anchorId="1262FB49" wp14:editId="34060B06">
            <wp:extent cx="5943600" cy="68484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4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78697" w14:textId="66B61660" w:rsidR="007E529E" w:rsidRDefault="007E529E">
      <w:r w:rsidRPr="007E529E">
        <w:rPr>
          <w:noProof/>
        </w:rPr>
        <w:lastRenderedPageBreak/>
        <w:drawing>
          <wp:inline distT="0" distB="0" distL="0" distR="0" wp14:anchorId="6131B8F7" wp14:editId="7EC81204">
            <wp:extent cx="5943600" cy="2038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88D4E" w14:textId="78AEDC79" w:rsidR="007E529E" w:rsidRDefault="007E529E">
      <w:r w:rsidRPr="007E529E">
        <w:rPr>
          <w:noProof/>
        </w:rPr>
        <w:drawing>
          <wp:anchor distT="0" distB="0" distL="114300" distR="114300" simplePos="0" relativeHeight="251658240" behindDoc="1" locked="0" layoutInCell="1" allowOverlap="1" wp14:anchorId="6DA9C2E0" wp14:editId="35DE6AB3">
            <wp:simplePos x="0" y="0"/>
            <wp:positionH relativeFrom="column">
              <wp:posOffset>0</wp:posOffset>
            </wp:positionH>
            <wp:positionV relativeFrom="paragraph">
              <wp:posOffset>371475</wp:posOffset>
            </wp:positionV>
            <wp:extent cx="5420360" cy="759460"/>
            <wp:effectExtent l="0" t="0" r="0" b="2540"/>
            <wp:wrapTight wrapText="bothSides">
              <wp:wrapPolygon edited="0">
                <wp:start x="0" y="0"/>
                <wp:lineTo x="0" y="21130"/>
                <wp:lineTo x="21484" y="21130"/>
                <wp:lineTo x="21484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36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E529E">
        <w:rPr>
          <w:noProof/>
        </w:rPr>
        <w:drawing>
          <wp:inline distT="0" distB="0" distL="0" distR="0" wp14:anchorId="7912E8AA" wp14:editId="3D5262F3">
            <wp:extent cx="4831130" cy="299881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1661" cy="32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6BC29" w14:textId="674D0B63" w:rsidR="007E529E" w:rsidRDefault="007E529E"/>
    <w:p w14:paraId="11BAB181" w14:textId="3570302A" w:rsidR="007E529E" w:rsidRDefault="007E529E"/>
    <w:p w14:paraId="2BF47A59" w14:textId="5D067FEC" w:rsidR="007E529E" w:rsidRDefault="007E529E"/>
    <w:p w14:paraId="3452C061" w14:textId="799421D4" w:rsidR="007E529E" w:rsidRDefault="003348AC" w:rsidP="001E3834">
      <w:pPr>
        <w:ind w:left="720"/>
        <w:rPr>
          <w:color w:val="FF0000"/>
        </w:rPr>
      </w:pPr>
      <w:r>
        <w:rPr>
          <w:color w:val="FF0000"/>
        </w:rPr>
        <w:t>The word value</w:t>
      </w:r>
      <w:r w:rsidR="00433F9C">
        <w:rPr>
          <w:color w:val="FF0000"/>
        </w:rPr>
        <w:t xml:space="preserve"> of the data in memory location $4000 is 4515. I got this by using Easy68K and assembling the source. From there I clicked on view and then memory to see the word value at memory location $4000. To double check that this is indeed the correct word value, I traced through the code and got to</w:t>
      </w:r>
      <w:r w:rsidR="001A6A63">
        <w:rPr>
          <w:color w:val="FF0000"/>
        </w:rPr>
        <w:t xml:space="preserve"> AND.W D3,(Al) and that where it compared 4F17 and 5555 which was indeed 4515.</w:t>
      </w:r>
    </w:p>
    <w:p w14:paraId="529EDAAC" w14:textId="2EA91970" w:rsidR="00311FF4" w:rsidRDefault="0066292A" w:rsidP="00311FF4">
      <w:pPr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1EA89C2" wp14:editId="7FB76898">
                <wp:simplePos x="0" y="0"/>
                <wp:positionH relativeFrom="column">
                  <wp:posOffset>2500412</wp:posOffset>
                </wp:positionH>
                <wp:positionV relativeFrom="paragraph">
                  <wp:posOffset>3402671</wp:posOffset>
                </wp:positionV>
                <wp:extent cx="45360" cy="44280"/>
                <wp:effectExtent l="38100" t="38100" r="31115" b="3238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4536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27981C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" o:spid="_x0000_s1026" type="#_x0000_t75" style="position:absolute;margin-left:196.55pt;margin-top:267.6pt;width:4.25pt;height:4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">
                <v:imagedata r:id="rId11" o:title=""/>
              </v:shape>
            </w:pict>
          </mc:Fallback>
        </mc:AlternateContent>
      </w:r>
      <w:r w:rsidR="003A76AE" w:rsidRPr="003A76AE">
        <w:rPr>
          <w:noProof/>
          <w:color w:val="FF0000"/>
        </w:rPr>
        <w:drawing>
          <wp:inline distT="0" distB="0" distL="0" distR="0" wp14:anchorId="2841B62E" wp14:editId="7BF6CA0A">
            <wp:extent cx="5561330" cy="8229600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13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9BAFE" w14:textId="5AA4101F" w:rsidR="0066292A" w:rsidRDefault="006E1867" w:rsidP="00311FF4">
      <w:pPr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30B6AD3" wp14:editId="7BC30B7D">
                <wp:simplePos x="0" y="0"/>
                <wp:positionH relativeFrom="column">
                  <wp:posOffset>2711186</wp:posOffset>
                </wp:positionH>
                <wp:positionV relativeFrom="paragraph">
                  <wp:posOffset>366160</wp:posOffset>
                </wp:positionV>
                <wp:extent cx="832364" cy="414181"/>
                <wp:effectExtent l="0" t="0" r="25400" b="2413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2364" cy="41418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89E61F" id="Rectangle 19" o:spid="_x0000_s1026" style="position:absolute;margin-left:213.5pt;margin-top:28.85pt;width:65.55pt;height:32.6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" filled="f" strokecolor="#00b050" strokeweight="1pt"/>
            </w:pict>
          </mc:Fallback>
        </mc:AlternateContent>
      </w:r>
      <w:r>
        <w:rPr>
          <w:noProof/>
          <w:color w:val="FF0000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6932DD99" wp14:editId="64A23840">
                <wp:simplePos x="0" y="0"/>
                <wp:positionH relativeFrom="column">
                  <wp:posOffset>955901</wp:posOffset>
                </wp:positionH>
                <wp:positionV relativeFrom="paragraph">
                  <wp:posOffset>458832</wp:posOffset>
                </wp:positionV>
                <wp:extent cx="2470320" cy="191880"/>
                <wp:effectExtent l="38100" t="38100" r="25400" b="3683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470320" cy="19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D2354C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" o:spid="_x0000_s1026" type="#_x0000_t75" style="position:absolute;margin-left:74.9pt;margin-top:35.8pt;width:195.2pt;height:15.8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">
                <v:imagedata r:id="rId14" o:title="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52300C69" wp14:editId="6087C972">
                <wp:simplePos x="0" y="0"/>
                <wp:positionH relativeFrom="column">
                  <wp:posOffset>958061</wp:posOffset>
                </wp:positionH>
                <wp:positionV relativeFrom="paragraph">
                  <wp:posOffset>499512</wp:posOffset>
                </wp:positionV>
                <wp:extent cx="7560" cy="4680"/>
                <wp:effectExtent l="38100" t="38100" r="31115" b="3365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756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A09E27" id="Ink 17" o:spid="_x0000_s1026" type="#_x0000_t75" style="position:absolute;margin-left:75.1pt;margin-top:39pt;width:1.35pt;height:1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">
                <v:imagedata r:id="rId16" o:title="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03737281" wp14:editId="2029739D">
                <wp:simplePos x="0" y="0"/>
                <wp:positionH relativeFrom="column">
                  <wp:posOffset>445552</wp:posOffset>
                </wp:positionH>
                <wp:positionV relativeFrom="paragraph">
                  <wp:posOffset>316755</wp:posOffset>
                </wp:positionV>
                <wp:extent cx="4817520" cy="756000"/>
                <wp:effectExtent l="133350" t="114300" r="135890" b="1397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817520" cy="75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355C30" id="Ink 15" o:spid="_x0000_s1026" type="#_x0000_t75" style="position:absolute;margin-left:30.15pt;margin-top:20pt;width:389.3pt;height:69.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">
                <v:imagedata r:id="rId18" o:title="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1EA29574" wp14:editId="0C82E209">
                <wp:simplePos x="0" y="0"/>
                <wp:positionH relativeFrom="column">
                  <wp:posOffset>972592</wp:posOffset>
                </wp:positionH>
                <wp:positionV relativeFrom="paragraph">
                  <wp:posOffset>594315</wp:posOffset>
                </wp:positionV>
                <wp:extent cx="2439720" cy="250920"/>
                <wp:effectExtent l="38100" t="38100" r="17780" b="3492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439720" cy="25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502101" id="Ink 14" o:spid="_x0000_s1026" type="#_x0000_t75" style="position:absolute;margin-left:76.25pt;margin-top:46.45pt;width:192.8pt;height:20.4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">
                <v:imagedata r:id="rId20" o:title=""/>
              </v:shape>
            </w:pict>
          </mc:Fallback>
        </mc:AlternateContent>
      </w:r>
      <w:r w:rsidR="00084AC9" w:rsidRPr="00084AC9">
        <w:rPr>
          <w:noProof/>
          <w:color w:val="FF0000"/>
        </w:rPr>
        <w:drawing>
          <wp:inline distT="0" distB="0" distL="0" distR="0" wp14:anchorId="0AC6B22D" wp14:editId="6E1156C9">
            <wp:extent cx="5036958" cy="2329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29430" cy="237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7B7DA" w14:textId="3941F96D" w:rsidR="00570D24" w:rsidRDefault="0069704F" w:rsidP="00311FF4">
      <w:pPr>
        <w:rPr>
          <w:color w:val="FF0000"/>
        </w:rPr>
      </w:pPr>
      <w:r w:rsidRPr="0069704F">
        <w:rPr>
          <w:noProof/>
          <w:color w:val="FF0000"/>
        </w:rPr>
        <w:drawing>
          <wp:inline distT="0" distB="0" distL="0" distR="0" wp14:anchorId="467004F8" wp14:editId="51CB4347">
            <wp:extent cx="4951046" cy="987035"/>
            <wp:effectExtent l="0" t="0" r="254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00070" cy="99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1D970" w14:textId="669E7DC8" w:rsidR="0069704F" w:rsidRDefault="00EC530D" w:rsidP="00311FF4">
      <w:pPr>
        <w:rPr>
          <w:color w:val="FF0000"/>
        </w:rPr>
      </w:pPr>
      <w:r>
        <w:rPr>
          <w:color w:val="FF0000"/>
        </w:rPr>
        <w:tab/>
        <w:t>I have attached HW1Q5.X68 and HW1Q5.L68 on canvas.</w:t>
      </w:r>
    </w:p>
    <w:p w14:paraId="3C230DF3" w14:textId="173384CB" w:rsidR="00EC530D" w:rsidRDefault="00EC530D" w:rsidP="00311FF4">
      <w:pPr>
        <w:rPr>
          <w:color w:val="FF0000"/>
        </w:rPr>
      </w:pPr>
      <w:r>
        <w:rPr>
          <w:color w:val="FF0000"/>
        </w:rPr>
        <w:tab/>
        <w:t>Screenshot of the code is on the next page.</w:t>
      </w:r>
    </w:p>
    <w:p w14:paraId="40E143C4" w14:textId="77777777" w:rsidR="0069704F" w:rsidRPr="0069704F" w:rsidRDefault="0069704F" w:rsidP="0069704F"/>
    <w:p w14:paraId="78471DA6" w14:textId="77777777" w:rsidR="0069704F" w:rsidRPr="0069704F" w:rsidRDefault="0069704F" w:rsidP="0069704F"/>
    <w:p w14:paraId="2BD1616C" w14:textId="77777777" w:rsidR="0069704F" w:rsidRDefault="0069704F" w:rsidP="00311FF4">
      <w:pPr>
        <w:rPr>
          <w:color w:val="FF0000"/>
        </w:rPr>
      </w:pPr>
    </w:p>
    <w:p w14:paraId="116F4DE7" w14:textId="1330A36B" w:rsidR="0069704F" w:rsidRDefault="00EC530D" w:rsidP="0069704F">
      <w:pPr>
        <w:ind w:firstLine="720"/>
        <w:rPr>
          <w:color w:val="FF0000"/>
        </w:rPr>
      </w:pPr>
      <w:r w:rsidRPr="00EC530D">
        <w:rPr>
          <w:noProof/>
          <w:color w:val="FF0000"/>
        </w:rPr>
        <w:lastRenderedPageBreak/>
        <w:drawing>
          <wp:inline distT="0" distB="0" distL="0" distR="0" wp14:anchorId="76250A39" wp14:editId="0E0A5A3D">
            <wp:extent cx="5676900" cy="68013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7520" cy="682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530D">
        <w:rPr>
          <w:color w:val="FF0000"/>
        </w:rPr>
        <w:t xml:space="preserve"> </w:t>
      </w:r>
    </w:p>
    <w:p w14:paraId="0E6906E7" w14:textId="09B7A280" w:rsidR="0069704F" w:rsidRDefault="00EC530D" w:rsidP="00EC530D">
      <w:pPr>
        <w:ind w:firstLine="720"/>
        <w:rPr>
          <w:color w:val="FF0000"/>
        </w:rPr>
      </w:pPr>
      <w:r w:rsidRPr="00EC530D">
        <w:rPr>
          <w:noProof/>
          <w:color w:val="FF0000"/>
        </w:rPr>
        <w:drawing>
          <wp:inline distT="0" distB="0" distL="0" distR="0" wp14:anchorId="3469EBB3" wp14:editId="792E0C93">
            <wp:extent cx="5943600" cy="11893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3A661" w14:textId="77777777" w:rsidR="008A1E0B" w:rsidRDefault="008A1E0B" w:rsidP="00D76E33">
      <w:pPr>
        <w:rPr>
          <w:color w:val="FF0000"/>
        </w:rPr>
      </w:pPr>
      <w:r w:rsidRPr="008A1E0B">
        <w:rPr>
          <w:noProof/>
          <w:color w:val="FF0000"/>
        </w:rPr>
        <w:lastRenderedPageBreak/>
        <w:drawing>
          <wp:anchor distT="0" distB="0" distL="114300" distR="114300" simplePos="0" relativeHeight="251682816" behindDoc="0" locked="0" layoutInCell="1" allowOverlap="1" wp14:anchorId="4B04D7A4" wp14:editId="0916D560">
            <wp:simplePos x="0" y="0"/>
            <wp:positionH relativeFrom="column">
              <wp:posOffset>1876488</wp:posOffset>
            </wp:positionH>
            <wp:positionV relativeFrom="paragraph">
              <wp:posOffset>24602</wp:posOffset>
            </wp:positionV>
            <wp:extent cx="3740785" cy="2952115"/>
            <wp:effectExtent l="0" t="0" r="0" b="63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0785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B9C29B" w14:textId="77777777" w:rsidR="008A1E0B" w:rsidRPr="008A1E0B" w:rsidRDefault="008A1E0B" w:rsidP="008A1E0B"/>
    <w:p w14:paraId="0423F57A" w14:textId="77777777" w:rsidR="008A1E0B" w:rsidRPr="008A1E0B" w:rsidRDefault="008A1E0B" w:rsidP="008A1E0B"/>
    <w:p w14:paraId="244CA0FC" w14:textId="77777777" w:rsidR="008A1E0B" w:rsidRPr="008A1E0B" w:rsidRDefault="008A1E0B" w:rsidP="008A1E0B"/>
    <w:p w14:paraId="6DEEC07C" w14:textId="603BA7C8" w:rsidR="008A1E0B" w:rsidRDefault="008A1E0B" w:rsidP="008A1E0B">
      <w:pPr>
        <w:tabs>
          <w:tab w:val="left" w:pos="180"/>
        </w:tabs>
        <w:ind w:left="630" w:firstLine="90"/>
        <w:jc w:val="center"/>
        <w:rPr>
          <w:color w:val="FF0000"/>
        </w:rPr>
      </w:pPr>
      <w:r>
        <w:rPr>
          <w:color w:val="FF0000"/>
        </w:rPr>
        <w:t>When adding -102 and -87, I get -189 which is the correct answer</w:t>
      </w:r>
    </w:p>
    <w:p w14:paraId="422C4952" w14:textId="2AC8A1AA" w:rsidR="008A1E0B" w:rsidRDefault="008A1E0B" w:rsidP="00D76E33">
      <w:pPr>
        <w:rPr>
          <w:color w:val="FF0000"/>
        </w:rPr>
      </w:pPr>
      <w:r>
        <w:rPr>
          <w:color w:val="FF0000"/>
        </w:rPr>
        <w:br w:type="textWrapping" w:clear="all"/>
      </w:r>
    </w:p>
    <w:p w14:paraId="54785FE6" w14:textId="2C23077E" w:rsidR="0069704F" w:rsidRDefault="00A36EA9" w:rsidP="0069704F">
      <w:pPr>
        <w:ind w:firstLine="720"/>
        <w:rPr>
          <w:color w:val="FF0000"/>
        </w:rPr>
      </w:pPr>
      <w:r w:rsidRPr="00A36EA9">
        <w:rPr>
          <w:noProof/>
        </w:rPr>
        <w:drawing>
          <wp:anchor distT="0" distB="0" distL="114300" distR="114300" simplePos="0" relativeHeight="251680768" behindDoc="0" locked="0" layoutInCell="1" allowOverlap="1" wp14:anchorId="1154015D" wp14:editId="50CD8F1F">
            <wp:simplePos x="0" y="0"/>
            <wp:positionH relativeFrom="column">
              <wp:posOffset>1578610</wp:posOffset>
            </wp:positionH>
            <wp:positionV relativeFrom="paragraph">
              <wp:posOffset>233045</wp:posOffset>
            </wp:positionV>
            <wp:extent cx="4038600" cy="2849245"/>
            <wp:effectExtent l="0" t="0" r="0" b="825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6AF331" w14:textId="4013F853" w:rsidR="0069704F" w:rsidRDefault="0069704F" w:rsidP="0069704F">
      <w:pPr>
        <w:ind w:firstLine="720"/>
        <w:rPr>
          <w:color w:val="FF0000"/>
        </w:rPr>
      </w:pPr>
    </w:p>
    <w:p w14:paraId="23BD0DC6" w14:textId="2E7B0497" w:rsidR="0069704F" w:rsidRPr="0069704F" w:rsidRDefault="00A36EA9" w:rsidP="00135894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3B9412C" wp14:editId="0B5DB602">
                <wp:simplePos x="0" y="0"/>
                <wp:positionH relativeFrom="column">
                  <wp:posOffset>1538029</wp:posOffset>
                </wp:positionH>
                <wp:positionV relativeFrom="paragraph">
                  <wp:posOffset>108459</wp:posOffset>
                </wp:positionV>
                <wp:extent cx="3458307" cy="125047"/>
                <wp:effectExtent l="19050" t="19050" r="27940" b="2794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8307" cy="125047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3FDB6D" id="Rectangle 31" o:spid="_x0000_s1026" style="position:absolute;margin-left:121.1pt;margin-top:8.55pt;width:272.3pt;height:9.8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" filled="f" strokecolor="red" strokeweight="2.25pt"/>
            </w:pict>
          </mc:Fallback>
        </mc:AlternateContent>
      </w:r>
    </w:p>
    <w:p w14:paraId="1D4EE9A8" w14:textId="4870E7D7" w:rsidR="0069704F" w:rsidRPr="0069704F" w:rsidRDefault="0069704F" w:rsidP="0069704F"/>
    <w:p w14:paraId="60455508" w14:textId="77777777" w:rsidR="0069704F" w:rsidRDefault="0069704F" w:rsidP="00135894">
      <w:pPr>
        <w:ind w:left="720"/>
        <w:rPr>
          <w:color w:val="FF0000"/>
        </w:rPr>
      </w:pPr>
      <w:r>
        <w:rPr>
          <w:color w:val="FF0000"/>
        </w:rPr>
        <w:t xml:space="preserve">Memory at </w:t>
      </w:r>
    </w:p>
    <w:p w14:paraId="34D749FC" w14:textId="04237B7E" w:rsidR="0069704F" w:rsidRDefault="0069704F" w:rsidP="0069704F">
      <w:pPr>
        <w:ind w:left="720"/>
        <w:rPr>
          <w:color w:val="FF0000"/>
        </w:rPr>
      </w:pPr>
      <w:r>
        <w:rPr>
          <w:color w:val="FF0000"/>
        </w:rPr>
        <w:t>address $6000</w:t>
      </w:r>
    </w:p>
    <w:p w14:paraId="5FE97DF2" w14:textId="7766910B" w:rsidR="0069704F" w:rsidRPr="00A653CD" w:rsidRDefault="0069704F" w:rsidP="0069704F">
      <w:pPr>
        <w:ind w:firstLine="720"/>
        <w:rPr>
          <w:color w:val="FF0000"/>
        </w:rPr>
      </w:pPr>
      <w:r>
        <w:rPr>
          <w:color w:val="FF0000"/>
        </w:rPr>
        <w:br w:type="textWrapping" w:clear="all"/>
      </w:r>
      <w:r>
        <w:rPr>
          <w:color w:val="FF0000"/>
        </w:rPr>
        <w:br w:type="textWrapping" w:clear="all"/>
      </w:r>
      <w:r>
        <w:rPr>
          <w:color w:val="FF0000"/>
        </w:rPr>
        <w:br w:type="textWrapping" w:clear="all"/>
      </w:r>
    </w:p>
    <w:sectPr w:rsidR="0069704F" w:rsidRPr="00A653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1MLY0sDCxNDY3NDJU0lEKTi0uzszPAykwrwUA/gQeSCwAAAA="/>
  </w:docVars>
  <w:rsids>
    <w:rsidRoot w:val="007E529E"/>
    <w:rsid w:val="00084AC9"/>
    <w:rsid w:val="00135894"/>
    <w:rsid w:val="001A6A63"/>
    <w:rsid w:val="001E3834"/>
    <w:rsid w:val="00311FF4"/>
    <w:rsid w:val="003324EA"/>
    <w:rsid w:val="003348AC"/>
    <w:rsid w:val="003A76AE"/>
    <w:rsid w:val="00433F9C"/>
    <w:rsid w:val="00532FAF"/>
    <w:rsid w:val="00570D24"/>
    <w:rsid w:val="0066292A"/>
    <w:rsid w:val="0069704F"/>
    <w:rsid w:val="006E1867"/>
    <w:rsid w:val="006F5230"/>
    <w:rsid w:val="0074499C"/>
    <w:rsid w:val="007E529E"/>
    <w:rsid w:val="008A1E0B"/>
    <w:rsid w:val="00940248"/>
    <w:rsid w:val="00A36EA9"/>
    <w:rsid w:val="00A653CD"/>
    <w:rsid w:val="00C93FA2"/>
    <w:rsid w:val="00D4656B"/>
    <w:rsid w:val="00D76E33"/>
    <w:rsid w:val="00E55E07"/>
    <w:rsid w:val="00EC5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10BFD"/>
  <w15:chartTrackingRefBased/>
  <w15:docId w15:val="{7E0AC4F0-DB6C-4BCA-9E8A-845CED838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customXml" Target="ink/ink2.xml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customXml" Target="ink/ink4.xml"/><Relationship Id="rId25" Type="http://schemas.openxmlformats.org/officeDocument/2006/relationships/image" Target="media/image17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24" Type="http://schemas.openxmlformats.org/officeDocument/2006/relationships/image" Target="media/image16.png"/><Relationship Id="rId5" Type="http://schemas.openxmlformats.org/officeDocument/2006/relationships/image" Target="media/image2.png"/><Relationship Id="rId15" Type="http://schemas.openxmlformats.org/officeDocument/2006/relationships/customXml" Target="ink/ink3.xml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customXml" Target="ink/ink1.xml"/><Relationship Id="rId19" Type="http://schemas.openxmlformats.org/officeDocument/2006/relationships/customXml" Target="ink/ink5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9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4-11T04:37:08.11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22 24415 0 0,'1'-23'2176'0'0,"2"-2"-1744"0"0,3 4-344 0 0,1 2-88 0 0,1 5-616 0 0,1 3-144 0 0,0 4-24 0 0,2 5-8 0 0,0 3 160 0 0,1 4 32 0 0,1 3 8 0 0,-1 3 0 0 0,1 2-1440 0 0,-3 3-288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4-15T02:24:28.31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5 113 6271 0 0,'0'0'480'0'0,"-7"12"13426"0"0,12-11-13701 0 0,-1 0 1 0 0,0 0 0 0 0,0-1 0 0 0,1 0 0 0 0,-1 1 0 0 0,0-2 0 0 0,6 0-1 0 0,9 1 67 0 0,-5 0 146 0 0,2 2 72 0 0,1-2 0 0 0,0 0 0 0 0,-1 0 1 0 0,1-2-1 0 0,-1 0 0 0 0,26-7 0 0 0,-41 9-587 0 0,-1 0-240 0 0,0 0 299 0 0,0 0 1 0 0,0 0 0 0 0,0 0-1 0 0,1 0 1 0 0,-1 0 0 0 0,0 0-1 0 0,0 1 1 0 0,0-1-1 0 0,0 0 1 0 0,0 0 0 0 0,0 0-1 0 0,0 0 1 0 0,0 0 0 0 0,0 1-1 0 0,0-1 1 0 0,0 0 0 0 0,0 0-1 0 0,0 0 1 0 0,0 0-1 0 0,0 0 1 0 0,0 0 0 0 0,0 1-1 0 0,0-1 1 0 0,0 0 0 0 0,0 0-1 0 0,0 0 1 0 0,0 0 0 0 0,0 0-1 0 0,0 1 1 0 0,0-1-1 0 0,0 0 1 0 0,0 0 0 0 0,0 0-1 0 0,0 0 1 0 0,0 0 0 0 0,0 0-1 0 0,0 1 1 0 0,0-1 0 0 0,-1 0-1 0 0,1 0 1 0 0,-4 7-6051 0 0,1-2 2661 0 0</inkml:trace>
  <inkml:trace contextRef="#ctx0" brushRef="#br0" timeOffset="1">3 136 4607 0 0,'0'0'10824'0'0,"-2"18"-7342"0"0,2-5-3164 0 0,1 1 1 0 0,0-1 0 0 0,6 25 0 0 0,-1-5-214 0 0,30 192 1621 0 0,-36-225-1934 0 0,0 5 254 0 0</inkml:trace>
  <inkml:trace contextRef="#ctx0" brushRef="#br0" timeOffset="2">14 315 3679 0 0,'0'0'8678'0'0,"15"-7"-4565"0"0,-6 5-3599 0 0,0 1-1 0 0,1 0 1 0 0,-1 0-1 0 0,1 1 1 0 0,-1 0-1 0 0,14 2 1 0 0,-14-1-79 0 0,0 0 0 0 0,0-1-1 0 0,-1 0 1 0 0,1 0 0 0 0,0-1 0 0 0,0 0-1 0 0,11-3 1 0 0,-19 4-799 0 0</inkml:trace>
  <inkml:trace contextRef="#ctx0" brushRef="#br0" timeOffset="3">444 100 8287 0 0,'0'0'10714'0'0,"17"3"-8652"0"0,58-2 112 0 0,-38-1-10456 0 0</inkml:trace>
  <inkml:trace contextRef="#ctx0" brushRef="#br0" timeOffset="4">447 106 4143 0 0,'-3'0'12081'0'0,"2"1"-12327"0"0,0 6 652 0 0,1 0 1 0 0,-1 0-1 0 0,1 0 0 0 0,1 0 1 0 0,-1 0-1 0 0,1-1 1 0 0,2 11-1 0 0,0 1-133 0 0,0 3-235 0 0,7 56 440 0 0,1 78-1 0 0,-12-142-5713 0 0</inkml:trace>
  <inkml:trace contextRef="#ctx0" brushRef="#br0" timeOffset="5">462 293 9959 0 0,'0'0'904'0'0,"18"0"1543"0"0,32 0 687 0 0,-35 1-1747 0 0,0-1-1 0 0,0-1 1 0 0,23-3 0 0 0,-21-3-4140 0 0</inkml:trace>
  <inkml:trace contextRef="#ctx0" brushRef="#br0" timeOffset="6">906 148 7543 0 0,'0'0'682'0'0,"-15"-10"4768"0"0,10 8-4565 0 0,0 1 0 0 0,0-1 0 0 0,0 1 0 0 0,0 0-1 0 0,0 1 1 0 0,-8-1 0 0 0,9 1-714 0 0,0 1 0 0 0,0-1-1 0 0,0 1 1 0 0,1 0 0 0 0,-1 0-1 0 0,0 0 1 0 0,0 0 0 0 0,-3 2 0 0 0,4-1-185 0 0,-1 0 1 0 0,1 1 0 0 0,-1-1 0 0 0,1 1-1 0 0,0-1 1 0 0,0 1 0 0 0,0 0 0 0 0,1 0-1 0 0,-1 0 1 0 0,1 1 0 0 0,-1-1 0 0 0,1 1-1 0 0,0-1 1 0 0,0 1 0 0 0,1 0 0 0 0,-1-1-1 0 0,-1 9 1 0 0,2-8 1 0 0,0 0 1 0 0,1 1-1 0 0,-1-1 0 0 0,1 0 0 0 0,0 0 1 0 0,0 0-1 0 0,0 1 0 0 0,1-1 0 0 0,0 0 1 0 0,-1 0-1 0 0,1 0 0 0 0,1 0 0 0 0,-1 0 1 0 0,1 0-1 0 0,3 7 0 0 0,-4-9 7 0 0,0 0-1 0 0,1 0 0 0 0,-1 0 1 0 0,1 0-1 0 0,-1-1 0 0 0,1 1 1 0 0,0 0-1 0 0,0-1 0 0 0,0 1 1 0 0,0-1-1 0 0,0 0 0 0 0,0 1 1 0 0,0-1-1 0 0,0 0 0 0 0,0 0 1 0 0,0 0-1 0 0,1-1 0 0 0,-1 1 1 0 0,0 0-1 0 0,1-1 0 0 0,-1 0 1 0 0,1 1-1 0 0,-1-1 0 0 0,0 0 1 0 0,1 0-1 0 0,-1-1 1 0 0,1 1-1 0 0,2-1 0 0 0,0 0 35 0 0,0-1 1 0 0,-1 0-1 0 0,1 1 0 0 0,-1-2 0 0 0,1 1 1 0 0,-1 0-1 0 0,0-1 0 0 0,0 0 0 0 0,0 0 0 0 0,0 0 1 0 0,0-1-1 0 0,-1 1 0 0 0,0-1 0 0 0,1 0 1 0 0,-1 0-1 0 0,-1 0 0 0 0,6-8 0 0 0,-5 4 30 0 0,1 0-1 0 0,-1 0 1 0 0,0-1 0 0 0,0 1-1 0 0,-1-1 1 0 0,0 1-1 0 0,-1-1 1 0 0,0 0 0 0 0,0-10-1 0 0,9 52 594 0 0,1 62-473 0 0,11 62 174 0 0,-20-147-349 0 0,0-1-1 0 0,6 13 1 0 0,-8-22 22 0 0,3-14-3871 0 0,-3 9 2045 0 0</inkml:trace>
  <inkml:trace contextRef="#ctx0" brushRef="#br0" timeOffset="7">1168 155 5063 0 0,'0'0'6632'0'0,"-8"16"-3360"0"0,5-1-2968 0 0,0 0-1 0 0,1 1 0 0 0,1-1 1 0 0,1 1-1 0 0,1 18 1 0 0,0 9-241 0 0,-8 88 79 0 0,2-61 266 0 0,4-124 2054 0 0,6-23-2385 0 0,5-47 92 0 0,-6 97-139 0 0,1 0 0 0 0,12-39 0 0 0,-16 63-30 0 0,0 0 0 0 0,0 0 0 0 0,1 0 0 0 0,-1 0 0 0 0,0 0 0 0 0,1 0 0 0 0,0 0 0 0 0,0 0 0 0 0,0 1 0 0 0,4-5 0 0 0,-6 7-1 0 0,1 0 0 0 0,-1-1 0 0 0,1 1 0 0 0,-1 0 0 0 0,0 0 0 0 0,1 0 0 0 0,-1-1 0 0 0,1 1 0 0 0,-1 0 0 0 0,1 0 0 0 0,-1 0-1 0 0,1 0 1 0 0,-1 0 0 0 0,1 0 0 0 0,-1 0 0 0 0,1 0 0 0 0,-1 0 0 0 0,1 0 0 0 0,-1 0 0 0 0,1 1 0 0 0,-1-1 0 0 0,1 0 0 0 0,-1 0 0 0 0,1 0 0 0 0,-1 1 0 0 0,0-1 0 0 0,1 0-1 0 0,-1 0 1 0 0,1 1 0 0 0,-1-1 0 0 0,1 1 0 0 0,9 11-29 0 0,-9-11 34 0 0,8 15 41 0 0,-1 1 1 0 0,0-1-1 0 0,0 2 0 0 0,-2-1 1 0 0,6 26-1 0 0,-6-24-33 0 0,48 217 98 0 0,-54-236-241 0 0,1 11 594 0 0,-2-4-1928 0 0,-6-5-10816 0 0</inkml:trace>
  <inkml:trace contextRef="#ctx0" brushRef="#br0" timeOffset="8">1157 360 7367 0 0,'0'0'568'0'0,"16"2"3916"0"0,15 4 497 0 0,12 1-2456 0 0,-33-5-2631 0 0,1-1 1 0 0,0-1-1 0 0,-1 1 0 0 0,12-3 1 0 0,-15 1-821 0 0</inkml:trace>
  <inkml:trace contextRef="#ctx0" brushRef="#br0" timeOffset="9">1696 290 4143 0 0,'0'0'191'0'0,"13"7"3901"0"0,26 1 2713 0 0,21-5-3937 0 0,-1 1-1926 0 0,-33-2-859 0 0,24 5-1204 0 0,-44-6-147 0 0</inkml:trace>
  <inkml:trace contextRef="#ctx0" brushRef="#br0" timeOffset="10">1868 213 5527 0 0,'0'0'2218'0'0,"-1"3"2568"0"0,1 8-2908 0 0,4 66 2195 0 0,8 39-3164 0 0,-12-115-939 0 0,0 1-81 0 0,0 1 1 0 0,1 0-1 0 0,-1-1 1 0 0,1 1-1 0 0,0-1 1 0 0,0 1-1 0 0,1 2 1 0 0,0-3-1008 0 0</inkml:trace>
  <inkml:trace contextRef="#ctx0" brushRef="#br0" timeOffset="11">2357 97 3679 0 0,'0'0'2840'0'0,"17"0"2679"0"0,6-2-4369 0 0,0 1-1 0 0,0 1 1 0 0,0 1-1 0 0,0 1 1 0 0,40 9-1 0 0,-59-10-1901 0 0,0 1-1 0 0,-1-1 1 0 0,1 1-1 0 0,6 4 1 0 0</inkml:trace>
  <inkml:trace contextRef="#ctx0" brushRef="#br0" timeOffset="12">2366 139 3223 0 0,'0'0'13134'0'0,"1"7"-9536"0"0,5 26-3570 0 0,37 232 91 0 0,-42-259-232 0 0,-2-3-2514 0 0</inkml:trace>
  <inkml:trace contextRef="#ctx0" brushRef="#br0" timeOffset="13">2369 278 6447 0 0,'0'0'586'0'0,"17"-5"1240"0"0,-3 2 2978 0 0,27 0 0 0 0,14 3-2352 0 0,13 0-3178 0 0,-56-4-1996 0 0,-5 1 1314 0 0</inkml:trace>
  <inkml:trace contextRef="#ctx0" brushRef="#br0" timeOffset="14">2765 83 5983 0 0,'0'0'542'0'0,"13"10"1191"0"0,15-3 6382 0 0,18-7-4262 0 0,-8 0-3093 0 0,-8 3-911 0 0</inkml:trace>
  <inkml:trace contextRef="#ctx0" brushRef="#br0" timeOffset="15">2782 117 5063 0 0,'0'0'8116'0'0,"1"16"-4232"0"0,36 261 276 0 0,-35-259-4309 0 0,-1-18-631 0 0</inkml:trace>
  <inkml:trace contextRef="#ctx0" brushRef="#br0" timeOffset="16">2780 262 5527 0 0,'0'0'423'0'0,"18"3"6332"0"0,13 4-1718 0 0,31 6-769 0 0,-51-12-5879 0 0,0 1-1 0 0,0-2 1 0 0,19-1 0 0 0,-19 0-5075 0 0</inkml:trace>
  <inkml:trace contextRef="#ctx0" brushRef="#br0" timeOffset="17">3100 111 4607 0 0,'-2'-8'10726'0'0,"0"17"-10342"0"0,0 0 1 0 0,1-1 0 0 0,1 1 0 0 0,-1 0 0 0 0,1 0 0 0 0,2 10 0 0 0,-1 10-167 0 0,-2 9-151 0 0,0-17-55 0 0,1-1 0 0 0,1 1 1 0 0,0-1-1 0 0,6 26 0 0 0,-7-46-10 0 0,0 0 1 0 0,0 1 0 0 0,0-1-1 0 0,0 0 1 0 0,0 0 0 0 0,0 0-1 0 0,0 0 1 0 0,0 0 0 0 0,0 1-1 0 0,0-1 1 0 0,0 0 0 0 0,0 0-1 0 0,0 0 1 0 0,0 0-1 0 0,0 0 1 0 0,0 1 0 0 0,0-1-1 0 0,0 0 1 0 0,0 0 0 0 0,0 0-1 0 0,1 0 1 0 0,-1 0 0 0 0,0 0-1 0 0,0 1 1 0 0,0-1 0 0 0,0 0-1 0 0,0 0 1 0 0,0 0 0 0 0,0 0-1 0 0,0 0 1 0 0,1 0 0 0 0,-1 0-1 0 0,0 0 1 0 0,0 0 0 0 0,0 0-1 0 0,0 1 1 0 0,0-1 0 0 0,1 0-1 0 0,-1 0 1 0 0,0 0 0 0 0,0 0-1 0 0,0 0 1 0 0,0 0 0 0 0,0 0-1 0 0,1 0 1 0 0,-1 0 0 0 0,0 0-1 0 0,0-1 1 0 0,5-7 17 0 0,1-12-32 0 0,0-14 30 0 0,2-60 1 0 0,-7 69-14 0 0,1-1 1 0 0,1 0-1 0 0,1 0 1 0 0,11-38-1 0 0,-14 62-5 0 0,0 0 0 0 0,-1 1 0 0 0,1-1 0 0 0,0 0 0 0 0,0 0 0 0 0,0 1 0 0 0,0-1 0 0 0,0 0 0 0 0,0 1 0 0 0,1-1 0 0 0,-1 1 0 0 0,0 0 0 0 0,1-1 0 0 0,-1 1 0 0 0,1 0 0 0 0,-1 0 0 0 0,1 0 0 0 0,0 0 0 0 0,0 0 0 0 0,2-1 0 0 0,-3 2 0 0 0,1 0 0 0 0,0 0 0 0 0,-1 0 0 0 0,1 0 0 0 0,-1 0 0 0 0,1 0 0 0 0,0 0 0 0 0,-1 1 0 0 0,1-1 0 0 0,-1 1 0 0 0,1-1 0 0 0,-1 1 0 0 0,1-1 0 0 0,-1 1 0 0 0,1 0 0 0 0,-1 0 0 0 0,0 0 0 0 0,1 0 0 0 0,-1 0 0 0 0,0 0 0 0 0,0 0 0 0 0,0 0 0 0 0,0 0 0 0 0,0 0 0 0 0,1 2 0 0 0,5 7 13 0 0,0 0-1 0 0,-1 0 0 0 0,0 0 1 0 0,-1 1-1 0 0,6 17 0 0 0,14 61 94 0 0,-17-59-94 0 0,45 141-1297 0 0,-52-167-54 0 0</inkml:trace>
  <inkml:trace contextRef="#ctx0" brushRef="#br0" timeOffset="18">3093 234 5063 0 0,'0'0'390'0'0,"17"1"5006"0"0,26 3 271 0 0,0 3-3953 0 0,39 4-3094 0 0,-72-11 665 0 0</inkml:trace>
  <inkml:trace contextRef="#ctx0" brushRef="#br0" timeOffset="19">3549 107 4607 0 0,'0'0'687'0'0,"-11"-15"10000"0"0,7 12-9909 0 0,-1-1 1 0 0,0 1 0 0 0,0 0 0 0 0,0 0 0 0 0,0 1-1 0 0,-7-3 1 0 0,6 3-622 0 0,0 0-1 0 0,0 1 1 0 0,0-1-1 0 0,0 2 1 0 0,0-1-1 0 0,-8 0 1 0 0,11 1-176 0 0,0 0 1 0 0,1 0 0 0 0,-1 0-1 0 0,0 1 1 0 0,1-1-1 0 0,-1 1 1 0 0,0-1 0 0 0,1 1-1 0 0,-1 0 1 0 0,1 0 0 0 0,-1 0-1 0 0,1 1 1 0 0,-1-1 0 0 0,1 0-1 0 0,0 1 1 0 0,0 0-1 0 0,0-1 1 0 0,0 1 0 0 0,0 0-1 0 0,0 0 1 0 0,0 0 0 0 0,0 0-1 0 0,1 0 1 0 0,-1 1-1 0 0,1-1 1 0 0,0 0 0 0 0,0 1-1 0 0,0-1 1 0 0,0 1 0 0 0,0-1-1 0 0,0 1 1 0 0,0 0 0 0 0,0 4-1 0 0,1-4 12 0 0,0-1 1 0 0,-1 0-1 0 0,1 0 0 0 0,0 0 0 0 0,0 0 0 0 0,0 0 0 0 0,1 1 1 0 0,-1-1-1 0 0,0 0 0 0 0,1 0 0 0 0,0 0 0 0 0,-1 0 0 0 0,1 0 1 0 0,0 0-1 0 0,0 0 0 0 0,0 0 0 0 0,0 0 0 0 0,0-1 1 0 0,1 1-1 0 0,-1 0 0 0 0,0-1 0 0 0,1 1 0 0 0,-1-1 0 0 0,1 1 1 0 0,0-1-1 0 0,-1 0 0 0 0,1 0 0 0 0,0 1 0 0 0,0-1 0 0 0,0 0 1 0 0,0-1-1 0 0,0 1 0 0 0,4 1 0 0 0,-3-1-2 0 0,1-1 0 0 0,-1 0 0 0 0,0 1 0 0 0,1-1 0 0 0,-1 0 0 0 0,0 0 0 0 0,1-1-1 0 0,-1 1 1 0 0,0-1 0 0 0,1 0 0 0 0,-1 0 0 0 0,0 0 0 0 0,0 0 0 0 0,0 0 0 0 0,0-1 0 0 0,0 1 0 0 0,0-1 0 0 0,0 0-1 0 0,0 0 1 0 0,-1 0 0 0 0,4-3 0 0 0,0-2 37 0 0,-1-1 1 0 0,1 1-1 0 0,-1-1 0 0 0,-1 0 1 0 0,0 0-1 0 0,0 0 0 0 0,5-15 0 0 0,-3 7 2 0 0,5 30 45 0 0,-4 6-31 0 0,-2 0 1 0 0,1 0-1 0 0,-2 1 1 0 0,-1 0-1 0 0,1 28 1 0 0,-2-24 34 0 0,0 0 29 0 0,-1-9-60 0 0,0 0 0 0 0,1-1 1 0 0,1 1-1 0 0,0-1 0 0 0,1 1 1 0 0,11 25-1 0 0,-8-51-1963 0 0,-6 5 139 0 0</inkml:trace>
  <inkml:trace contextRef="#ctx0" brushRef="#br0" timeOffset="20">4222 211 5063 0 0,'0'0'1807'0'0,"19"-2"6033"0"0,38 1-2432 0 0,15 0-3062 0 0,-46 2-2665 0 0,-1 0 0 0 0,32 7 0 0 0,-50-6-2619 0 0,-3-1 1208 0 0</inkml:trace>
  <inkml:trace contextRef="#ctx0" brushRef="#br0" timeOffset="21">4263 396 6911 0 0,'0'0'528'0'0,"21"1"7215"0"0,76 5 61 0 0,25 2-5922 0 0,-1-8-9119 0 0,-109-1-339 0 0</inkml:trace>
  <inkml:trace contextRef="#ctx0" brushRef="#br0" timeOffset="22">5233 23 6447 0 0,'0'0'8676'0'0,"14"0"-4693"0"0,82 6 942 0 0,0-8-5202 0 0,-90 1-2622 0 0</inkml:trace>
  <inkml:trace contextRef="#ctx0" brushRef="#br0" timeOffset="23">5231 44 9183 0 0,'0'0'3223'0'0,"5"17"1898"0"0,6 99-957 0 0,-13 60-3067 0 0,0-59-1063 0 0,1-106-1132 0 0,1-6-4708 0 0</inkml:trace>
  <inkml:trace contextRef="#ctx0" brushRef="#br0" timeOffset="24">5217 300 6911 0 0,'0'0'623'0'0,"18"-5"4038"0"0,36-2 3194 0 0,0 2-3900 0 0,1 1-4648 0 0,-1-4-5460 0 0,-43 6-1223 0 0</inkml:trace>
  <inkml:trace contextRef="#ctx0" brushRef="#br0" timeOffset="25">5666 22 6447 0 0,'0'0'499'0'0,"17"-3"1464"0"0,13-3 4315 0 0,40-5-993 0 0,-60 10-5484 0 0,0 0 0 0 0,0 1-1 0 0,-1 0 1 0 0,1 1 0 0 0,10 2 0 0 0,-17-2-4521 0 0</inkml:trace>
  <inkml:trace contextRef="#ctx0" brushRef="#br0" timeOffset="26">5698 49 5983 0 0,'0'0'542'0'0,"-1"21"3695"0"0,10 91 5158 0 0,-6-40-8466 0 0,-11 120 0 0 0,2-145-3110 0 0</inkml:trace>
  <inkml:trace contextRef="#ctx0" brushRef="#br0" timeOffset="27">5688 216 7831 0 0,'10'3'1765'0'0,"1"-1"-1"0"0,0-1 1 0 0,0 0-1 0 0,0 0 1 0 0,17-2-1 0 0,7 1 251 0 0,-31 0-2031 0 0,57 3 2018 0 0,-20-1-6554 0 0,-36-2-2060 0 0</inkml:trace>
  <inkml:trace contextRef="#ctx0" brushRef="#br0" timeOffset="28">6176 17 5527 0 0,'0'0'734'0'0,"4"16"3671"0"0,-4-9-3253 0 0,1 1 1 0 0,-2 0-1 0 0,-1 15 0 0 0,-2-3-7 0 0,-10 27 0 0 0,9-32-432 0 0,1 0-1 0 0,0 0 0 0 0,-3 27 0 0 0,7-41-621 0 0,0 1 0 0 0,0-1 0 0 0,0 0 1 0 0,0 1-1 0 0,0-1 0 0 0,1 0 0 0 0,-1 1 1 0 0,0-1-1 0 0,1 0 0 0 0,-1 0 0 0 0,1 1 0 0 0,-1-1 1 0 0,1 0-1 0 0,-1 0 0 0 0,1 0 0 0 0,1 2 0 0 0,-2-3 71 0 0,16 3 599 0 0,129-10 1575 0 0,-137 7-2965 0 0,40-2 2277 0 0,-25-3-3593 0 0,-22 4 1206 0 0,1 0 1 0 0,-1 1-1 0 0,1-1 0 0 0,-1 0 0 0 0,1 0 1 0 0,-1 0-1 0 0,0 0 0 0 0,0 0 1 0 0,1 0-1 0 0,0-2 0 0 0</inkml:trace>
  <inkml:trace contextRef="#ctx0" brushRef="#br0" timeOffset="29">6358 57 8287 0 0,'0'0'639'0'0,"-2"16"632"0"0,0 109 8536 0 0,9 64-7283 0 0,-5-126-2722 0 0,-1-56-865 0 0,-1-2-37 0 0</inkml:trace>
  <inkml:trace contextRef="#ctx0" brushRef="#br0" timeOffset="30">6569 68 10591 0 0,'-2'2'190'0'0,"1"-1"86"0"0,-3 3 3474 0 0,11-4 303 0 0,8-5-2975 0 0,-11 4-474 0 0,12-4-250 0 0,0 1 0 0 0,0 1 0 0 0,1 1 0 0 0,19-1-1 0 0,-26 3-194 0 0,0 0-1 0 0,0 0 0 0 0,1 1 0 0 0,-1 1 0 0 0,0 0 1 0 0,0 0-1 0 0,-1 1 0 0 0,11 4 0 0 0,-18-6-149 0 0,1 0-1 0 0,-1 0 1 0 0,0 0-1 0 0,0 0 1 0 0,0 1-1 0 0,0-1 1 0 0,0 1-1 0 0,-1-1 1 0 0,1 1-1 0 0,0 0 1 0 0,-1-1-1 0 0,1 1 1 0 0,-1 0-1 0 0,1 0 1 0 0,1 3-1 0 0,-3-3-3 0 0,0-1 1 0 0,1 1-1 0 0,-1-1 0 0 0,0 1 0 0 0,0-1 1 0 0,0 1-1 0 0,0-1 0 0 0,0 1 0 0 0,0-1 0 0 0,0 1 1 0 0,-1-1-1 0 0,1 1 0 0 0,0-1 0 0 0,-1 1 1 0 0,1-1-1 0 0,-1 0 0 0 0,0 1 0 0 0,1-1 1 0 0,-1 0-1 0 0,0 1 0 0 0,0-1 0 0 0,0 0 0 0 0,0 0 1 0 0,0 0-1 0 0,-2 2 0 0 0,-7 6-5 0 0,-2 0 0 0 0,1-1 0 0 0,-1 0 0 0 0,0-1 0 0 0,-1-1 0 0 0,-19 8 0 0 0,14-6 0 0 0,25-4 0 0 0,6-1 0 0 0,-11-3 0 0 0,10 2 85 0 0,0 2 0 0 0,0-1 0 0 0,0 1 0 0 0,0 1 0 0 0,18 10 0 0 0,-25-12-46 0 0,0 0 0 0 0,-1 0 1 0 0,1 1-1 0 0,-1-1 0 0 0,0 1 0 0 0,0 0 0 0 0,0 0 0 0 0,-1 1 0 0 0,1-1 0 0 0,-1 1 0 0 0,0-1 1 0 0,-1 1-1 0 0,1 0 0 0 0,-1 0 0 0 0,3 8 0 0 0,-4-11 21 0 0,-1 0 0 0 0,0 0 0 0 0,1 0 1 0 0,-1 0-1 0 0,0 1 0 0 0,0-1 0 0 0,0 0 0 0 0,0 0 0 0 0,0 0 0 0 0,-1 0 0 0 0,1 0 0 0 0,-1 0 1 0 0,1 0-1 0 0,-1 0 0 0 0,0 0 0 0 0,1 0 0 0 0,-3 2 0 0 0,1-1 20 0 0,0 0 1 0 0,0 0-1 0 0,-1 0 0 0 0,1-1 1 0 0,-1 1-1 0 0,0-1 0 0 0,1 1 1 0 0,-1-1-1 0 0,-4 2 0 0 0,-4 2 38 0 0,1-2 0 0 0,-1 1 0 0 0,0-1 0 0 0,0-1 0 0 0,-14 3 0 0 0,2-1 4 0 0,-29 2-1 0 0,44-7-190 0 0,1 0 1 0 0,-1 0-1 0 0,1 0 0 0 0,-1-1 1 0 0,1 0-1 0 0,0 0 1 0 0,-1-1-1 0 0,-7-2 1 0 0,14 3-328 0 0,0 1 0 0 0,0-1 0 0 0,0 1 0 0 0,-1-1 0 0 0,1 0 1 0 0,0 1-1 0 0,0-1 0 0 0,0 0 0 0 0,0 0 0 0 0,-1-2 0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4-15T02:24:06.504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 13 15663 0 0,'0'0'1760'0'0,"4"-3"-1760"0"0,0 1 0 0 0,0 0 0 0 0,-1-1 0 0 0,1 0-80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4-15T02:23:50.258"/>
    </inkml:context>
    <inkml:brush xml:id="br0">
      <inkml:brushProperty name="width" value="0.35" units="cm"/>
      <inkml:brushProperty name="height" value="0.35" units="cm"/>
      <inkml:brushProperty name="color" value="#FFFFFF"/>
    </inkml:brush>
  </inkml:definitions>
  <inkml:trace contextRef="#ctx0" brushRef="#br0">4799 711 19351 0 0,'-349'-12'2126'0'0,"264"11"-2156"0"0,-151 11-551 0 0,113-2-90 0 0,-308 23-1660 0 0,102-5 664 0 0,-35 12 1096 0 0,151-13 2224 0 0,195-22-433 0 0,21-2-1026 0 0,24 4-99 0 0,0-2 1 0 0,1 0 0 0 0,-1-2-1 0 0,47-3 1 0 0,-25 1 20 0 0,644-13 1359 0 0,84 10-735 0 0,-237 14-431 0 0,-402-6-225 0 0,996 60 610 0 0,-1040-57-636 0 0,664 71 262 0 0,-720-74-243 0 0,-22-3 71 0 0,0 0 0 0 0,27 7 247 0 0,-65-3-110 0 0,6-1-219 0 0,-52 3 47 0 0,-127-1-1 0 0,138-7-93 0 0,-293 2 35 0 0,-471-3-44 0 0,-511-3-64 0 0,1 61-480 0 0,1067-33 519 0 0,-377 17 15 0 0,506-43 175 0 0,147-4-102 0 0,12 0-87 0 0,1 0 0 0 0,30-4 0 0 0,-16 4-64 0 0,560-92-505 0 0,-360 63 470 0 0,1649-210 237 0 0,-1026 155-52 0 0,201-21-76 0 0,2 26 140 0 0,-1030 84-133 0 0,184-7 434 0 0,-216 9-277 0 0,-7 1-93 0 0,-19 3-64 0 0,-1 0 0 0 0,1-1 0 0 0,-28 0 0 0 0,8-1-2 0 0,-782 65-153 0 0,646-48 152 0 0,-274 32 0 0 0,-1076 107-64 0 0,892-123 64 0 0,0-27 0 0 0,155-18-62 0 0,245 3-36 0 0,-833-45-134 0 0,1046 50 232 0 0,-14 0 21 0 0,-1-2 1 0 0,-72-17-1 0 0,108 20-18 0 0,-1 0-1 0 0,1 0 1 0 0,-1-1-1 0 0,1 1 1 0 0,-1-1-1 0 0,1 0 1 0 0,0 0-1 0 0,-4-3 1 0 0,7 4-3 0 0,-1 1 0 0 0,1-1 1 0 0,-1 1-1 0 0,1-1 1 0 0,-1 0-1 0 0,1 1 0 0 0,0-1 1 0 0,-1 1-1 0 0,1-1 0 0 0,0 0 1 0 0,-1 1-1 0 0,1-1 0 0 0,0 0 1 0 0,0 1-1 0 0,0-1 0 0 0,0 0 1 0 0,0 1-1 0 0,0-1 0 0 0,0-1 1 0 0,0 1-5 0 0,0 0 0 0 0,1 0 1 0 0,-1 0-1 0 0,1-1 0 0 0,-1 1 1 0 0,1 0-1 0 0,-1 0 0 0 0,1 0 1 0 0,0 0-1 0 0,0 0 0 0 0,0 0 1 0 0,-1 1-1 0 0,1-1 0 0 0,2-2 1 0 0,11-6-54 0 0,-1 1 0 0 0,1 0 0 0 0,1 1 0 0 0,0 0 0 0 0,22-6 0 0 0,0-2-3 0 0,275-93-52 0 0,9 27 19 0 0,137 6 93 0 0,6 46 0 0 0,37 32 0 0 0,-404-1 0 0 0,638 36-33 0 0,-34-2 2 0 0,666-47 103 0 0,-1002-2-24 0 0,-153 6-12 0 0,213 3 127 0 0,-338 4-111 0 0,545 43 316 0 0,-105 53-251 0 0,-295-37-117 0 0,-477-116 58 0 0,139 35-55 0 0,-208-37-124 0 0,-560-31 0 0 0,-327 82 54 0 0,555 15 67 0 0,292-5 0 0 0,80 0 0 0 0,-340 7 0 0 0,478-9 0 0 0,-124 5 60 0 0,260-5-60 0 0,0 0 1 0 0,0 0-1 0 0,0 0 0 0 0,0 0 0 0 0,0 0 1 0 0,0 0-1 0 0,0 0 0 0 0,0 0 0 0 0,0 1 0 0 0,0-1 1 0 0,0 0-1 0 0,0 0 0 0 0,0 0 0 0 0,0 0 1 0 0,0 0-1 0 0,0 0 0 0 0,0 0 0 0 0,0 0 1 0 0,0 0-1 0 0,0 0 0 0 0,0 0 0 0 0,0 0 0 0 0,0 0 1 0 0,0 0-1 0 0,0 0 0 0 0,0 0 0 0 0,0 0 1 0 0,0 0-1 0 0,0 0 0 0 0,0 0 0 0 0,0 0 1 0 0,-1 1-1 0 0,1-1 0 0 0,0 0 0 0 0,0 0 0 0 0,0 0 1 0 0,0 0-1 0 0,0 0 0 0 0,0 0 0 0 0,0 0 1 0 0,0 0-1 0 0,0 0 0 0 0,0 0 0 0 0,0 0 1 0 0,0 0-1 0 0,0 0 0 0 0,0 0 0 0 0,8 2 2 0 0,15 3-15 0 0,62 5-122 0 0,100-2 0 0 0,88-14 26 0 0,-179 3 108 0 0,409-28 77 0 0,1-18-7 0 0,-360 34-33 0 0,-21 2-25 0 0,294-25 0 0 0,-342 33 18 0 0,375-15 6 0 0,-315 20 8 0 0,204 5-33 0 0,-110 6 18 0 0,120 9 19 0 0,-347-19-42 0 0,37 2 46 0 0,49 11-1 0 0,-173-31-65 0 0,0 4 0 0 0,-87-2 0 0 0,52 6 7 0 0,-341-8 8 0 0,345 16 0 0 0,-275 13-35 0 0,242-4 6 0 0,-163 22 29 0 0,185-16 0 0 0,-567 83-65 0 0,337-43 66 0 0,350-52 0 0 0,-17-1 62 0 0,29-1-37 0 0,0-1 1 0 0,0 0-1 0 0,1 0 1 0 0,6-3-1 0 0,11-3-6 0 0,81-10 43 0 0,127-4 0 0 0,-118 13-45 0 0,674-53 11 0 0,-352 29-5 0 0,438-53 35 0 0,-391 35-43 0 0,-307 31-3 0 0,214-14 49 0 0,-326 30-39 0 0,86 1 57 0 0,-116 3-22 0 0,-1 1 0 0 0,49 11 0 0 0,-78-13-58 0 0,0 1 0 0 0,0-1 0 0 0,1 1 0 0 0,-1 0 0 0 0,0 0 0 0 0,0 1 0 0 0,0-1 0 0 0,0 0 0 0 0,4 3 0 0 0,-7-3 0 0 0,1-1 0 0 0,-1 1 0 0 0,1-1 0 0 0,-1 1 0 0 0,1-1 0 0 0,-1 1 0 0 0,1-1 0 0 0,-1 1 0 0 0,0-1 0 0 0,1 1 0 0 0,-1-1 0 0 0,0 1 0 0 0,0 0 0 0 0,1-1 0 0 0,-1 1 0 0 0,0 1-5 0 0,0 0 0 0 0,0-1 1 0 0,0 1-1 0 0,-1-1 0 0 0,1 1 0 0 0,-1-1 0 0 0,1 1 0 0 0,-1-1 1 0 0,1 1-1 0 0,-1-1 0 0 0,0 0 0 0 0,0 1 0 0 0,1-1 0 0 0,-1 0 0 0 0,0 0 1 0 0,0 1-1 0 0,0-1 0 0 0,-1 0 0 0 0,1 0 0 0 0,0 0 0 0 0,0 0 1 0 0,-3 1-1 0 0,-5 4-31 0 0,0 0 0 0 0,-11 4 1 0 0,17-9 33 0 0,-23 12-18 0 0,-1-3 0 0 0,-1 0 0 0 0,-52 11 1 0 0,-90 6-72 0 0,108-19 81 0 0,-504 49 10 0 0,366-40 0 0 0,-455 36 0 0 0,-61 30-40 0 0,12 68 0 0 0,622-127 30 0 0,-283 86-183 0 0,257-71 106 0 0,-135 67 1 0 0,232-101 79 0 0,4-2-3 0 0,0 1-1 0 0,0-1 1 0 0,1 1-1 0 0,-1 0 1 0 0,1 1-1 0 0,0 0 1 0 0,-8 8-1 0 0,13-13 8 0 0,1 1-1 0 0,-1-1 0 0 0,1 1 0 0 0,-1-1 0 0 0,1 1 0 0 0,0-1 0 0 0,-1 1 0 0 0,1 0 0 0 0,0-1 0 0 0,-1 1 0 0 0,1-1 0 0 0,0 1 0 0 0,0 0 0 0 0,0-1 0 0 0,0 1 0 0 0,-1 0 0 0 0,1-1 0 0 0,0 1 0 0 0,0 0 0 0 0,0-1 0 0 0,0 1 0 0 0,0 0 0 0 0,1-1 0 0 0,-1 1 0 0 0,0 0 0 0 0,0-1 0 0 0,0 1 0 0 0,1 0 0 0 0,-1-1 0 0 0,0 1 0 0 0,0-1 0 0 0,1 1 0 0 0,-1 0 0 0 0,1-1 0 0 0,-1 1 0 0 0,0-1 0 0 0,1 1 1 0 0,-1-1-1 0 0,1 1 0 0 0,-1-1 0 0 0,1 0 0 0 0,0 1 0 0 0,-1-1 0 0 0,1 0 0 0 0,-1 1 0 0 0,2-1 0 0 0,3 3-18 0 0,-1-1 0 0 0,1-1 0 0 0,0 1 1 0 0,0-1-1 0 0,6 1 0 0 0,45 7-26 0 0,87 2-1 0 0,61-11 70 0 0,-139-1-21 0 0,76-1 64 0 0,335-6 172 0 0,-429 6-229 0 0,1350-33 402 0 0,-486 28-345 0 0,-560 12 30 0 0,-189-1-39 0 0,-123-3 0 0 0,-3-2 54 0 0,0 3 0 0 0,-1 0-1 0 0,42 10 1 0 0,-77-12-101 0 0,1 0-1 0 0,0 0 1 0 0,-1 0 0 0 0,1 0-1 0 0,-1 0 1 0 0,1 1 0 0 0,-1-1-1 0 0,1 0 1 0 0,-1 0 0 0 0,1 0 0 0 0,-1 1-1 0 0,1-1 1 0 0,-1 0 0 0 0,1 1-1 0 0,-1-1 1 0 0,0 0 0 0 0,1 1 0 0 0,-1-1-1 0 0,1 1 1 0 0,-1-1 0 0 0,1 1-1 0 0,-1 0-5 0 0,0-1-1 0 0,-1 0 0 0 0,1 1 0 0 0,0-1 1 0 0,0 0-1 0 0,0 1 0 0 0,0-1 0 0 0,0 1 1 0 0,0-1-1 0 0,-1 0 0 0 0,1 1 1 0 0,0-1-1 0 0,0 0 0 0 0,0 1 0 0 0,-1-1 1 0 0,1 0-1 0 0,0 0 0 0 0,0 1 0 0 0,-1-1 1 0 0,1 0-1 0 0,0 0 0 0 0,-1 1 0 0 0,-25 13-69 0 0,23-13 71 0 0,-17 7-43 0 0,0-1 0 0 0,-43 10 0 0 0,-46 1-71 0 0,72-13 90 0 0,-439 41-107 0 0,299-33 128 0 0,-413 28 0 0 0,-116 11 1 0 0,4 25-13 0 0,259-16-41 0 0,382-48 53 0 0,33-6 0 0 0,27-6-46 0 0,4-1 11 0 0,11 0-13 0 0,20-1-15 0 0,121-1-73 0 0,64-4 40 0 0,1019-66 96 0 0,-677 48 104 0 0,0 27 0 0 0,-511 0-42 0 0,73 14 0 0 0,-103-12-39 0 0,-20-5-21 0 0,1 0 0 0 0,-1 0 0 0 0,1 0 0 0 0,0 1 0 0 0,-1-1 1 0 0,1 0-1 0 0,-1 0 0 0 0,1 0 0 0 0,-1 1 0 0 0,1-1 0 0 0,-1 0 0 0 0,0 1 1 0 0,1-1-1 0 0,-1 0 0 0 0,1 1 0 0 0,-1-1 0 0 0,0 1 0 0 0,1-1 0 0 0,0 1 0 0 0,-2 0-1 0 0,1 0 0 0 0,0 0-1 0 0,0-1 1 0 0,-1 1-1 0 0,1 0 1 0 0,-1-1-1 0 0,1 1 1 0 0,0 0 0 0 0,-1-1-1 0 0,1 1 1 0 0,-1-1-1 0 0,1 1 1 0 0,-1-1-1 0 0,0 1 1 0 0,1-1 0 0 0,-1 1-1 0 0,1-1 1 0 0,-1 0-1 0 0,-1 1 1 0 0,-16 9-2 0 0,-4-3 1 0 0,1-1 0 0 0,-1-1 0 0 0,-25 3 0 0 0,15-3 0 0 0,-363 35 0 0 0,275-31 0 0 0,-144 11 0 0 0,-155 13 0 0 0,2 17 0 0 0,49 10 0 0 0,329-53 4 0 0,1 2-1 0 0,-51 18 1 0 0,75-20 5 0 0,14-7-9 0 0,0 0-1 0 0,0 0 1 0 0,0 0 0 0 0,0 0-1 0 0,0 0 1 0 0,0 0 0 0 0,0 0-1 0 0,0 0 1 0 0,0 0 0 0 0,0 0-1 0 0,0 0 1 0 0,0 0 0 0 0,-1 0-1 0 0,1 0 1 0 0,0 0 0 0 0,0 0-1 0 0,0 0 1 0 0,0 0 0 0 0,0 0-1 0 0,0 1 1 0 0,0-1 0 0 0,0 0-1 0 0,0 0 1 0 0,0 0 0 0 0,0 0-1 0 0,0 0 1 0 0,0 0 0 0 0,0 0-1 0 0,0 0 1 0 0,0 0 0 0 0,0 0-1 0 0,0 0 1 0 0,0 1 0 0 0,0-1-1 0 0,0 0 1 0 0,0 0 0 0 0,0 0-1 0 0,0 0 1 0 0,0 0 0 0 0,0 0-1 0 0,0 0 1 0 0,0 0 0 0 0,0 0-1 0 0,0 0 1 0 0,0 0 0 0 0,0 0-1 0 0,0 1 1 0 0,1-1 0 0 0,-1 0-1 0 0,0 0 1 0 0,0 0 0 0 0,7 1-55 0 0,12 1 18 0 0,-1-2 0 0 0,1 0-1 0 0,-1 0 1 0 0,35-7 0 0 0,-17 2 23 0 0,220-24-5 0 0,518-57-22 0 0,-550 62 56 0 0,71-7 23 0 0,-40 5-28 0 0,84-7 44 0 0,-111 10-44 0 0,-79 7 6 0 0,68 8 270 0 0,-200 10-260 0 0,-17-2-24 0 0,0 0-1 0 0,0 0 1 0 0,0 0 0 0 0,0 0 0 0 0,0 0-1 0 0,0 0 1 0 0,-1 0 0 0 0,1 0-1 0 0,0 0 1 0 0,0 0 0 0 0,0 0 0 0 0,0 1-1 0 0,0-1 1 0 0,0 0 0 0 0,0 0 0 0 0,0 0-1 0 0,0 0 1 0 0,0 0 0 0 0,0 0 0 0 0,0 0-1 0 0,0 0 1 0 0,0 1 0 0 0,0-1 0 0 0,0 0-1 0 0,0 0 1 0 0,0 0 0 0 0,0 0 0 0 0,0 0-1 0 0,0 0 1 0 0,0 0 0 0 0,0 0 0 0 0,0 1-1 0 0,0-1 1 0 0,0 0 0 0 0,1 0 0 0 0,-1 0-1 0 0,0 0 1 0 0,0 0 0 0 0,0 0-1 0 0,0 0 1 0 0,0 0 0 0 0,0 0 0 0 0,0 0-1 0 0,-11 3-4 0 0,-361 55-356 0 0,-42 7 318 0 0,-373 125 41 0 0,444-91 0 0 0,331-96 16 0 0,10-2 61 0 0,6 0-53 0 0,0-1 0 0 0,-1 0 0 0 0,1 0 0 0 0,0 0-1 0 0,-1-1 1 0 0,1 1 0 0 0,4-2 0 0 0,6 0 15 0 0,1393-145 637 0 0,-784 102-478 0 0,-50 5 13 0 0,-189 13-107 0 0,-35 4-36 0 0,-46 8 122 0 0,-189 12-96 0 0,-67 0-68 0 0,-14 1 30 0 0,0 1 0 0 0,61 6 1 0 0,-107 1-64 0 0,-21 1-86 0 0,0-1 0 0 0,-52 1 1 0 0,80-6 86 0 0,-195 0-153 0 0,87-2 146 0 0,-262-1-82 0 0,139 0 58 0 0,39 0 21 0 0,-211 1-52 0 0,-151 14-69 0 0,4 24-106 0 0,534-34 238 0 0,-327 37-93 0 0,6 27 41 0 0,329-64 53 0 0,3 0-17 0 0,1 0-1 0 0,0 1 0 0 0,-13 6 0 0 0,21-9-26 0 0,6 0 2 0 0,22 5 42 0 0,0-2-1 0 0,43 3 1 0 0,58-5 106 0 0,-96-2-109 0 0,936-32 426 0 0,-1-37-323 0 0,-825 58-100 0 0,620-58 4 0 0,61-4 0 0 0,124-5 219 0 0,-659 49-99 0 0,-315 32-209 0 0,-4 0-40 0 0,-40-2 0 0 0,-2601-55-367 0 0,1795 88 496 0 0,725-24-5 0 0,-294 27-43 0 0,357-26 26 0 0,-124 21-31 0 0,203-29 53 0 0,10 0 1 0 0,9-2 7 0 0,-7-1-6 0 0,21 1 28 0 0,1-1 0 0 0,37-4 0 0 0,-21 0 6 0 0,343-16 17 0 0,46-3 53 0 0,-245 9-27 0 0,664-56-3 0 0,328-70-26 0 0,-590 64 17 0 0,50 5 65 0 0,-540 60-86 0 0,56-5 16 0 0,-127 15-62 0 0,-24 1 0 0 0,0-1-1 0 0,1 1 1 0 0,-1 0 0 0 0,0 0-1 0 0,0 0 1 0 0,1 0 0 0 0,-1 0-1 0 0,0 0 1 0 0,0 0 0 0 0,1 0-1 0 0,-1 0 1 0 0,0 0 0 0 0,0 0-1 0 0,1 0 1 0 0,-1 0 0 0 0,0 0-1 0 0,0 0 1 0 0,1 0 0 0 0,-1 0-1 0 0,0 0 1 0 0,0 1 0 0 0,1-1-1 0 0,-1 0 1 0 0,0 0 0 0 0,0 0-1 0 0,0 0 1 0 0,1 0 0 0 0,-1 1-1 0 0,0-1 1 0 0,0 0 0 0 0,0 0-1 0 0,1 0 1 0 0,-1 1 0 0 0,0-1-1 0 0,0 0 1 0 0,-4 3-15 0 0,0-2 1 0 0,0 1-1 0 0,0 0 0 0 0,0-1 1 0 0,0 0-1 0 0,0 0 0 0 0,-1 0 1 0 0,1 0-1 0 0,-6-1 0 0 0,-2 2-19 0 0,-349 34-471 0 0,230-26 395 0 0,-241 20-1 0 0,-399 36 21 0 0,4 38 91 0 0,245 0-1 0 0,361-63 0 0 0,-184 72 0 0 0,328-107 0 0 0,-19 9 0 0 0,33-14 0 0 0,1 0 0 0 0,-1 1 0 0 0,1-1 0 0 0,-1 1 0 0 0,1 0 0 0 0,0 0 0 0 0,0 0 0 0 0,0 0 0 0 0,0 0 0 0 0,-2 3 0 0 0,3-5 0 0 0,1 1 0 0 0,0-1 0 0 0,0 1 0 0 0,-1-1 0 0 0,1 1 0 0 0,0-1 0 0 0,0 0 0 0 0,0 1 0 0 0,0 0 0 0 0,0-1 0 0 0,0 1 0 0 0,-1-1 0 0 0,1 1 0 0 0,0-1 0 0 0,1 1 0 0 0,-1-1 0 0 0,0 1 0 0 0,0-1 0 0 0,0 1 0 0 0,0-1 0 0 0,0 1 0 0 0,0-1 0 0 0,1 1 0 0 0,-1-1 0 0 0,0 1 0 0 0,0-1 0 0 0,1 0 0 0 0,-1 1 0 0 0,0-1 0 0 0,1 1 0 0 0,-1-1 0 0 0,0 0 0 0 0,1 1 0 0 0,-1-1 0 0 0,1 0 0 0 0,-1 1 0 0 0,0-1 0 0 0,1 0 0 0 0,-1 0 0 0 0,1 1 0 0 0,-1-1 0 0 0,1 0 0 0 0,-1 0 0 0 0,1 0 0 0 0,-1 0 0 0 0,1 0 0 0 0,28 6 9 0 0,-27-5-7 0 0,115 7 125 0 0,129-6 0 0 0,-176-3-88 0 0,597-23 286 0 0,-338 10-194 0 0,164-11-57 0 0,66-2-23 0 0,-343 17-19 0 0,175-2 11 0 0,-234 9-7 0 0,138 2 133 0 0,-226 5-133 0 0,0 2-1 0 0,84 19 1 0 0,-128-18-36 0 0,-24-7-1 0 0,0 0 0 0 0,0 0 0 0 0,-1 0 0 0 0,1 1 0 0 0,0-1 0 0 0,0 0 1 0 0,-1 1-1 0 0,1-1 0 0 0,0 1 0 0 0,-1-1 0 0 0,1 1 0 0 0,0-1 0 0 0,-1 1 0 0 0,1-1 0 0 0,-1 1 0 0 0,2 1 0 0 0,-2-2-2 0 0,0 1-1 0 0,0-1 1 0 0,0 1-1 0 0,0 0 1 0 0,0-1-1 0 0,0 1 1 0 0,0 0-1 0 0,0-1 1 0 0,0 1-1 0 0,-1-1 1 0 0,1 1-1 0 0,0 0 1 0 0,0-1-1 0 0,-1 1 1 0 0,1-1-1 0 0,0 1 1 0 0,0-1-1 0 0,-1 1 1 0 0,1-1-1 0 0,-1 1 0 0 0,1-1 1 0 0,0 1-1 0 0,-1-1 1 0 0,0 1-1 0 0,-16 11-60 0 0,5-5 15 0 0,-1-1 0 0 0,0-1 1 0 0,-1 0-1 0 0,1-1 0 0 0,-22 4 0 0 0,-76 6-189 0 0,108-14 233 0 0,-524 24-113 0 0,-4-28 0 0 0,-104 3 50 0 0,-477 59 57 0 0,796-16-88 0 0,223-24 42 0 0,-121 39 0 0 0,195-50 57 0 0,-20 9 0 0 0,38-16-1 0 0,0 0 1 0 0,0 1-1 0 0,1-1 0 0 0,-1 0 0 0 0,0 1 1 0 0,1-1-1 0 0,-1 1 0 0 0,0-1 0 0 0,1 1 1 0 0,-1-1-1 0 0,1 1 0 0 0,-1-1 0 0 0,0 1 1 0 0,1 0-1 0 0,-1 0 0 0 0,1 0-1 0 0,0-1 0 0 0,0 1 0 0 0,1-1 0 0 0,-1 1 0 0 0,0-1 0 0 0,0 1 0 0 0,1-1 0 0 0,-1 1 0 0 0,0-1 0 0 0,1 1 0 0 0,-1-1 0 0 0,0 0 0 0 0,1 1 1 0 0,-1-1-1 0 0,1 0 0 0 0,-1 1 0 0 0,1-1 0 0 0,-1 0 0 0 0,1 0 0 0 0,-1 1 0 0 0,1-1 0 0 0,-1 0 0 0 0,1 0 0 0 0,-1 0 0 0 0,1 1 0 0 0,0-1 0 0 0,19 5-5 0 0,-18-4 7 0 0,42 6 7 0 0,-1 0 0 0 0,49-1 1 0 0,88-6 36 0 0,-158-1-46 0 0,994-34 253 0 0,-28 0-42 0 0,-2 37 78 0 0,-951-1-266 0 0,113 6 11 0 0,-107-3-32 0 0,60 13 0 0 0,-74-10 0 0 0,-27-7-1 0 0,1 0 1 0 0,0 1-1 0 0,-1-1 1 0 0,1 0-1 0 0,-1 0 0 0 0,1 1 1 0 0,-1-1-1 0 0,1 0 0 0 0,0 1 1 0 0,-1-1-1 0 0,1 0 0 0 0,-1 1 1 0 0,1-1-1 0 0,-1 1 1 0 0,0-1-1 0 0,1 1 0 0 0,-1-1 1 0 0,1 1-1 0 0,-1-1 0 0 0,0 1 1 0 0,1-1-1 0 0,-1 2 0 0 0,0-2-3 0 0,0 1-1 0 0,0 0 0 0 0,-1 0 0 0 0,1 0 1 0 0,-1 0-1 0 0,1 0 0 0 0,0 0 0 0 0,-1-1 0 0 0,0 1 1 0 0,1 0-1 0 0,-1 0 0 0 0,1 0 0 0 0,-1-1 0 0 0,0 1 1 0 0,0-1-1 0 0,1 1 0 0 0,-1 0 0 0 0,0-1 1 0 0,0 1-1 0 0,-1 0 0 0 0,-22 10-115 0 0,0-3 26 0 0,0 0-1 0 0,0-2 0 0 0,-28 3 1 0 0,-81 4-58 0 0,113-11 145 0 0,-416 13-167 0 0,265-13 168 0 0,-557 7 91 0 0,423-6-90 0 0,-777 74 5 0 0,1066-74 0 0 0,-234 35 0 0 0,4 20 0 0 0,185-36 0 0 0,61-22 0 0 0,-1 0 0 0 0,1 0 0 0 0,-1 0 0 0 0,1 0 0 0 0,-1 0 0 0 0,1 0 0 0 0,-1 1 0 0 0,1-1 0 0 0,-1 0 0 0 0,1 0 0 0 0,0 1 0 0 0,-1-1 0 0 0,1 0 0 0 0,-1 0 0 0 0,1 1 0 0 0,0-1 0 0 0,-1 0 0 0 0,1 1 0 0 0,0-1 0 0 0,0 1 0 0 0,-1-1 0 0 0,1 0 0 0 0,0 1 0 0 0,0-1 0 0 0,-1 1 0 0 0,1 0 0 0 0,1 0 0 0 0,0-1 0 0 0,0 1 0 0 0,0 0 0 0 0,0 0 0 0 0,0 0 0 0 0,0-1 0 0 0,0 1 0 0 0,0-1 0 0 0,0 1 0 0 0,0-1 0 0 0,1 1 0 0 0,-1-1 0 0 0,0 1 0 0 0,0-1 0 0 0,2 0 0 0 0,27 5 0 0 0,-27-5 0 0 0,40 5 37 0 0,74-3 0 0 0,45-13 69 0 0,-49 3-7 0 0,439-31 248 0 0,-42 2-149 0 0,576 1-22 0 0,-678 47-121 0 0,-285-6-46 0 0,-112-5-9 0 0,21 1 0 0 0,0 0 0 0 0,-1 2 0 0 0,1 2 0 0 0,33 9 0 0 0,-44-6-15 0 0,-20-8 11 0 0,-1 1-1 0 0,1-1 1 0 0,0 0-1 0 0,0 1 1 0 0,-1-1-1 0 0,1 0 1 0 0,-1 1-1 0 0,1-1 1 0 0,0 1-1 0 0,-1 0 0 0 0,1-1 1 0 0,-1 1-1 0 0,1-1 1 0 0,-1 1-1 0 0,1 0 1 0 0,0 0-1 0 0,-1 0 0 0 0,0 0 0 0 0,0-1 0 0 0,0 1 0 0 0,-1 0-1 0 0,1 0 1 0 0,0-1 0 0 0,0 1 0 0 0,0 0 0 0 0,0-1 0 0 0,-1 1 0 0 0,1 0 0 0 0,0-1-1 0 0,-1 1 1 0 0,1 0 0 0 0,-1-1 0 0 0,1 1 0 0 0,0-1 0 0 0,-1 1 0 0 0,1-1-1 0 0,-1 1 1 0 0,0-1 0 0 0,1 1 0 0 0,-2 0 0 0 0,-16 10-75 0 0,2-5 46 0 0,0 0-1 0 0,0-2 0 0 0,-1 0 1 0 0,1 0-1 0 0,-1-2 0 0 0,-21 1 1 0 0,15 0 3 0 0,-418 12-257 0 0,437-15 288 0 0,-501-21 55 0 0,350 12-46 0 0,-412-25-9 0 0,-155-9 0 0 0,-77-1 0 0 0,724 41-7 0 0,-75-6-27 0 0,113 5 22 0 0,-72-17 1 0 0,100 19 25 0 0,-1-2 1 0 0,1 1-1 0 0,-1-1 0 0 0,-12-7 0 0 0,20 10-10 0 0,0 0 1 0 0,1 0-1 0 0,-1 0 0 0 0,0-1 1 0 0,1 1-1 0 0,-1 0 0 0 0,0-1 1 0 0,1 1-1 0 0,0-1 0 0 0,-1 1 1 0 0,1-1-1 0 0,0 0 0 0 0,0 1 0 0 0,0-1 1 0 0,0 0-1 0 0,0 0 0 0 0,0 0 1 0 0,1 0-1 0 0,-1 0 0 0 0,0 0 1 0 0,1 0-1 0 0,0 0 0 0 0,-1 0 1 0 0,1 0-1 0 0,0 0 0 0 0,0 0 1 0 0,0 0-1 0 0,1-4 0 0 0,1 0 16 0 0,1 0 0 0 0,-1 0 0 0 0,1 0-1 0 0,1 1 1 0 0,-1-1 0 0 0,1 1 0 0 0,0-1 0 0 0,0 1-1 0 0,1 0 1 0 0,-1 1 0 0 0,1-1 0 0 0,0 1 0 0 0,9-6 0 0 0,8-5-22 0 0,47-22 0 0 0,-66 36 4 0 0,154-67-96 0 0,-50 25-49 0 0,67-28 4 0 0,-169 68 139 0 0,-7 1 0 0 0,-9 1 0 0 0,10 1 0 0 0,-26 1-35 0 0,-1 1-1 0 0,-41 8 1 0 0,14-1-8 0 0,-470 69-140 0 0,179-25 187 0 0,-133 12-4 0 0,-326 52 0 0 0,632-84 0 0 0,-115 20 0 0 0,267-50 1 0 0,5-1 2 0 0,0 1 0 0 0,-17 6 1 0 0,38-10 10 0 0,0 0-1 0 0,0 1 1 0 0,0 0 0 0 0,-1 0 0 0 0,8 1 0 0 0,8 0 9 0 0,76-5 8 0 0,96-17 0 0 0,-18 0 35 0 0,385-29 84 0 0,-393 34-97 0 0,298-16 14 0 0,-367 30-23 0 0,-19-1-11 0 0,140 14-1 0 0,-215-10-32 0 0,5 0 0 0 0,0 0 0 0 0,1 1 0 0 0,10 4 0 0 0,-18-6 0 0 0,1 1 0 0 0,-1 0 0 0 0,0-1 0 0 0,0 1 0 0 0,0 0 0 0 0,1-1 0 0 0,-1 1 0 0 0,0 0 0 0 0,0 0 0 0 0,0 0 0 0 0,0 0 0 0 0,1 2 0 0 0,-2-3 0 0 0,0 1 0 0 0,1 0 0 0 0,-1-1 0 0 0,0 1 0 0 0,0 0 0 0 0,0-1 0 0 0,0 1 0 0 0,0 0 0 0 0,0-1 0 0 0,0 1 0 0 0,0 0 0 0 0,0-1 0 0 0,0 1 0 0 0,0 0 0 0 0,0-1 0 0 0,0 1 0 0 0,0 0 0 0 0,-1-1 0 0 0,1 1 0 0 0,0 0 0 0 0,0-1 0 0 0,-1 1 0 0 0,1 0 0 0 0,0-1 0 0 0,-2 2 0 0 0,-2 2-13 0 0,0 0 1 0 0,0 0-1 0 0,-1 0 0 0 0,0-1 1 0 0,0 0-1 0 0,0 0 1 0 0,0 0-1 0 0,0 0 0 0 0,-1-1 1 0 0,-10 4-1 0 0,9-4 0 0 0,-34 13-63 0 0,-1-2 0 0 0,-63 11 0 0 0,-91 3-54 0 0,115-17 120 0 0,-811 75 10 0 0,263-52-80 0 0,403-23-32 0 0,223-10 111 0 0,-358 14-207 0 0,1-17 33 0 0,358 3 175 0 0,-115-10 41 0 0,102 8-36 0 0,1-1 1 0 0,0-1 0 0 0,0 0-1 0 0,0 0 1 0 0,1-2-1 0 0,-14-7 1 0 0,24 12 6 0 0,0-1-1 0 0,1 1 0 0 0,-1-1 1 0 0,1 0-1 0 0,-1 0 1 0 0,1 0-1 0 0,0 0 0 0 0,-1 0 1 0 0,1-1-1 0 0,1 1 1 0 0,-1 0-1 0 0,0-1 0 0 0,0 0 1 0 0,1 1-1 0 0,0-1 1 0 0,-1 0-1 0 0,1 0 0 0 0,-1-5 1 0 0,2 4 4 0 0,-1 0 0 0 0,1 0 1 0 0,0 1-1 0 0,1-1 0 0 0,-1 0 1 0 0,1 0-1 0 0,-1 0 0 0 0,1 1 1 0 0,0-1-1 0 0,1 0 0 0 0,-1 1 1 0 0,1-1-1 0 0,-1 1 0 0 0,5-7 0 0 0,1 1-4 0 0,0-1-1 0 0,0 2 0 0 0,1-1 0 0 0,0 1 0 0 0,0 0 0 0 0,11-7 0 0 0,61-39-6 0 0,-52 36-5 0 0,294-176 0 0 0,-233 142 0 0 0,-49 29 3 0 0,-17 11 26 0 0,-1-2-1 0 0,34-24 0 0 0,-57 37-20 0 0,1 0 0 0 0,0 0-1 0 0,0 1 1 0 0,-1-1 0 0 0,1 0-1 0 0,0 0 1 0 0,-1 1 0 0 0,1-1 0 0 0,-1 0-1 0 0,1 1 1 0 0,-1-1 0 0 0,1 1-1 0 0,-1-1 1 0 0,1 1 0 0 0,-1-1 0 0 0,0 1-1 0 0,0-2 1 0 0,1 2 0 0 0,-4-3-3 0 0,0 1-1 0 0,0-1 1 0 0,0 1 0 0 0,0 0 0 0 0,0 0 0 0 0,-1 0 0 0 0,1 0 0 0 0,-1 1-1 0 0,1 0 1 0 0,-5-1 0 0 0,-10-1 15 0 0,-21 0 0 0 0,34 2-20 0 0,-41 0-38 0 0,-66 6 0 0 0,-46 15-92 0 0,99-12 96 0 0,-1134 215-166 0 0,953-166 151 0 0,-151 33 26 0 0,105-20 23 0 0,208-50 0 0 0,118-30 0 0 0,158-34 0 0 0,449-51 133 0 0,4 25 117 0 0,-33 39-102 0 0,-1 42-36 0 0,-591-9-84 0 0,88 7 113 0 0,-93-6-72 0 0,-1 0 0 0 0,0 2 0 0 0,30 10 0 0 0,-46-14-5 0 0,-5 1-11 0 0,-1 1-51 0 0,-1 0-1 0 0,1 0 0 0 0,-1-1 0 0 0,1 1 0 0 0,-1-1 0 0 0,0 0 0 0 0,0 0 0 0 0,0 0 0 0 0,-1 0 0 0 0,-7 2 0 0 0,-8 0-2 0 0,-24 3 0 0 0,24-4 2 0 0,-378 33-1 0 0,240-26 0 0 0,-97 7 37 0 0,-313 29-10 0 0,-646 124-267 0 0,1084-150 181 0 0,92-14 48 0 0,-93 12-32 0 0,102-16 35 0 0,0-1 1 0 0,-43-3-1 0 0,55-1 8 0 0,9-1 0 0 0,7 0 0 0 0,6 0 0 0 0,5-4 0 0 0,1 1 0 0 0,0 0 0 0 0,0 1 0 0 0,1 0 0 0 0,0 1 0 0 0,15-5 0 0 0,-4 2 0 0 0,107-40-68 0 0,145-32 0 0 0,-272 79 67 0 0,573-127-150 0 0,-376 99 190 0 0,2 9 0 0 0,269 8 0 0 0,-394 14-33 0 0,145 25-1 0 0,-216-26-3 0 0,0 0 0 0 0,0 1 1 0 0,0 0-1 0 0,8 3 0 0 0,-14-5-1 0 0,0 0 0 0 0,1 0 0 0 0,-1 0 1 0 0,0 0-1 0 0,0 1 0 0 0,1-1 0 0 0,-1 0 1 0 0,0 0-1 0 0,0 0 0 0 0,1 0 0 0 0,-1 0 0 0 0,0 1 1 0 0,0-1-1 0 0,0 0 0 0 0,1 0 0 0 0,-1 1 1 0 0,0-1-1 0 0,0 0 0 0 0,0 0 0 0 0,0 0 0 0 0,1 1 1 0 0,-1-1-1 0 0,0 0 0 0 0,0 1 0 0 0,0-1 0 0 0,0 0 1 0 0,0 0-1 0 0,0 1 0 0 0,0-1 0 0 0,0 0 1 0 0,0 1-1 0 0,0-1 0 0 0,0 0 0 0 0,0 1 0 0 0,-2 1 0 0 0,0 0 0 0 0,-1 0 0 0 0,1 0 0 0 0,-1 0 0 0 0,0-1-1 0 0,1 1 1 0 0,-1-1 0 0 0,0 1 0 0 0,0-1 0 0 0,0 0-1 0 0,0 0 1 0 0,-5 1 0 0 0,-42 8 17 0 0,0-3 0 0 0,-76 4 0 0 0,58-7-8 0 0,-393 19 56 0 0,217-13-68 0 0,-366 15-9 0 0,360-11-91 0 0,7 1-41 0 0,190-13 112 0 0,-706 22-521 0 0,691-23 533 0 0,-107 0 68 0 0,128-3-37 0 0,-78-14 1 0 0,125 16-13 0 0,-9-2 0 0 0,0 0 0 0 0,0 0-1 0 0,-16-7 1 0 0,23 8 0 0 0,0 0 0 0 0,1 0 1 0 0,-1 0-1 0 0,1 0 0 0 0,-1 0 0 0 0,1 0 0 0 0,-1 0 0 0 0,1-1 0 0 0,0 1 1 0 0,0 0-1 0 0,-3-4 0 0 0,4 4 0 0 0,0 0 1 0 0,-1 0-1 0 0,1 0 1 0 0,0 0-1 0 0,-1 0 1 0 0,1 0-1 0 0,0 0 1 0 0,0 0-1 0 0,0 0 1 0 0,0 0-1 0 0,0 0 0 0 0,0 0 1 0 0,0 0-1 0 0,1 0 1 0 0,-1 0-1 0 0,0 0 1 0 0,1 0-1 0 0,-1 0 1 0 0,0 0-1 0 0,1 0 1 0 0,-1 1-1 0 0,1-1 1 0 0,0-1-1 0 0,4-4 4 0 0,-1 0 0 0 0,1 0 0 0 0,1 0 0 0 0,-1 1 0 0 0,1 0 0 0 0,0 0-1 0 0,0 1 1 0 0,8-5 0 0 0,59-30 20 0 0,-57 32-23 0 0,273-113-173 0 0,11 26 0 0 0,180-15 172 0 0,-409 95 0 0 0,442-70 0 0 0,-468 78 0 0 0,278-25 0 0 0,-184 21 0 0 0,-116 8 4 0 0,52-5 15 0 0,-1 3-1 0 0,82 7 1 0 0,-153-3-16 0 0,6 1 1 0 0,0 0-1 0 0,14 4 0 0 0,-22-5-3 0 0,0 0 0 0 0,0 0 0 0 0,0 1 0 0 0,0-1 0 0 0,0 0 0 0 0,0 1 0 0 0,0-1 0 0 0,0 1 0 0 0,0-1 0 0 0,0 1 0 0 0,0-1 0 0 0,0 1 0 0 0,0 0 0 0 0,0 0-1 0 0,0-1 1 0 0,-1 1 0 0 0,1 0 0 0 0,0 0 0 0 0,0 0 0 0 0,-1 0 0 0 0,1 0 0 0 0,-1 0 0 0 0,1 0 0 0 0,-1 0 0 0 0,1 0 0 0 0,-1 0 0 0 0,0 0 0 0 0,1 0 0 0 0,-1 2 0 0 0,0-1 0 0 0,-1-1 0 0 0,1 1 0 0 0,-1-1 0 0 0,1 1 0 0 0,-1-1 0 0 0,0 0 0 0 0,1 1 0 0 0,-1-1 0 0 0,0 0 0 0 0,0 1 0 0 0,0-1 0 0 0,0 0 0 0 0,0 0 0 0 0,-1 0 0 0 0,1 0 0 0 0,-3 2 0 0 0,-24 14 0 0 0,24-15 0 0 0,-25 13 0 0 0,0-2 0 0 0,-38 11 0 0 0,-68 13 0 0 0,125-34 0 0 0,-734 147 53 0 0,347-89 27 0 0,196-32-25 0 0,-436 60-43 0 0,422-60-14 0 0,-143 21-196 0 0,-126 10-226 0 0,414-62 565 0 0,79-9-58 0 0,-3 6-70 0 0,1 0 0 0 0,-1 0-1 0 0,1 1 1 0 0,0 0 0 0 0,1 0 0 0 0,-1 1-1 0 0,1 0 1 0 0,12-3 0 0 0,-5 1 5 0 0,318-107-12 0 0,7 16 91 0 0,528-85 107 0 0,-317 103-204 0 0,-365 54 33 0 0,146-14 134 0 0,-313 37-135 0 0,-5 0 17 0 0,0 0 0 0 0,0 1 0 0 0,23 4 0 0 0,-36-4-25 0 0,-3 2 0 0 0,-14 7-22 0 0,1-1 0 0 0,-2-1-1 0 0,1 0 1 0 0,-1-1 0 0 0,-19 4-1 0 0,-93 16-52 0 0,-870 121 41 0 0,688-103 9 0 0,-790 103-112 0 0,811-110 21 0 0,-232 24-55 0 0,299-41 112 0 0,154-17 26 0 0,-84-8 0 0 0,144 4 47 0 0,-1 0 1 0 0,1 0 0 0 0,0 0-1 0 0,0-1 1 0 0,0-1 0 0 0,0 0-1 0 0,-14-6 1 0 0,22 8-32 0 0,1 1 0 0 0,0 0 0 0 0,-1-1 0 0 0,1 1-1 0 0,0-1 1 0 0,0 1 0 0 0,0-1 0 0 0,0 1 0 0 0,-1 0 0 0 0,1-1 0 0 0,0 1-1 0 0,0-1 1 0 0,0 1 0 0 0,0-1 0 0 0,0 1 0 0 0,0-1 0 0 0,0 1 0 0 0,0 0 0 0 0,0-1-1 0 0,0 1 1 0 0,0-1 0 0 0,1 1 0 0 0,-1-1 0 0 0,0 1 0 0 0,0 0 0 0 0,1-1-1 0 0,-1 0 18 0 0,1-3-8 0 0,0 1 0 0 0,1 0-1 0 0,-1 0 1 0 0,1 0-1 0 0,0 0 1 0 0,0 0 0 0 0,0 0-1 0 0,0 1 1 0 0,0-1-1 0 0,1 0 1 0 0,-1 1 0 0 0,1 0-1 0 0,3-3 1 0 0,5-3 66 0 0,26-12 0 0 0,-36 19-82 0 0,116-54 0 0 0,134-43 0 0 0,-181 72 0 0 0,458-138 0 0 0,-75 53 0 0 0,-399 99 0 0 0,161-32 29 0 0,-148 34-6 0 0,83-2 0 0 0,-103 13 30 0 0,-40 1-53 0 0,-9 2 0 0 0,-8 2 0 0 0,10-5 0 0 0,-31 12-14 0 0,1-1 0 0 0,-54 13 0 0 0,53-17-24 0 0,-446 115-94 0 0,207-57 71 0 0,-68 15 9 0 0,-279 24 41 0 0,459-94 11 0 0,137-11 0 0 0,0-1 0 0 0,0-1 0 0 0,1 0 0 0 0,-1-2 0 0 0,-30-9 0 0 0,47 12 7 0 0,1 0 0 0 0,-1-1 0 0 0,1 1 0 0 0,-1-1 0 0 0,1 0 0 0 0,0 0-1 0 0,0 0 1 0 0,0-1 0 0 0,0 1 0 0 0,-4-4 0 0 0,6 5-4 0 0,1-1-1 0 0,-1 1 1 0 0,0 0 0 0 0,0 0-1 0 0,1-1 1 0 0,-1 1-1 0 0,1-1 1 0 0,-1 1 0 0 0,1 0-1 0 0,-1-1 1 0 0,1 1 0 0 0,0-1-1 0 0,0 1 1 0 0,0-1-1 0 0,0 1 1 0 0,0-1 0 0 0,0 1-1 0 0,0-1 1 0 0,0 1 0 0 0,1-1-1 0 0,-1 1 1 0 0,0-1-1 0 0,1 1 1 0 0,0-1 0 0 0,-1 1-1 0 0,1 0 1 0 0,0-1 0 0 0,1-1-1 0 0,4-6-12 0 0,1 0 0 0 0,0 0 0 0 0,1 1 0 0 0,0 0 0 0 0,0 1 0 0 0,1-1 0 0 0,17-10 0 0 0,71-36-118 0 0,-16 19-53 0 0,151-43 0 0 0,-116 42 79 0 0,174-51-6 0 0,567-95 0 0 0,-854 181 108 0 0,156-17 33 0 0,-131 16-26 0 0,0 1 1 0 0,0 2 0 0 0,46 7 0 0 0,-71-8-8 0 0,-1 1 0 0 0,1-1 0 0 0,-1 1 0 0 0,0 0 0 0 0,1-1 0 0 0,-1 1 0 0 0,0 0 0 0 0,0 0 0 0 0,0 1 0 0 0,1-1 0 0 0,-1 0 0 0 0,2 3 0 0 0,-4-3 0 0 0,1-1 0 0 0,0 1 0 0 0,-1 0 0 0 0,1 0 0 0 0,-1 0 0 0 0,1 0 0 0 0,-1 0 0 0 0,0 0 0 0 0,1 1 0 0 0,-1-1 0 0 0,0 0 0 0 0,0 0 0 0 0,0 0 0 0 0,0 0 0 0 0,0 0 0 0 0,0 0 0 0 0,0 0 0 0 0,0 1 0 0 0,0-1 0 0 0,0 0 0 0 0,-1 0 0 0 0,1 0 0 0 0,0 0 0 0 0,-1 0 0 0 0,1 0 0 0 0,-1 0 0 0 0,0 2 0 0 0,-3 2-2 0 0,1 0-1 0 0,-1 0 1 0 0,0 0 0 0 0,0 0-1 0 0,0 0 1 0 0,0-1-1 0 0,-1 1 1 0 0,-7 3 0 0 0,-46 30-42 0 0,39-27 29 0 0,-47 26-52 0 0,-115 47 1 0 0,-81 12 17 0 0,110-43 55 0 0,-587 185-7 0 0,417-141 55 0 0,232-70-71 0 0,-1-4-1 0 0,-168 20 0 0 0,203-40 17 0 0,51-3 3 0 0,-1 0-1 0 0,1-1 1 0 0,-1 1 0 0 0,1-1-1 0 0,0-1 1 0 0,0 1 0 0 0,-10-5-1 0 0,14 6 4 0 0,0-1-1 0 0,0 1 0 0 0,0 0 1 0 0,1-1-1 0 0,-1 0 0 0 0,0 1 1 0 0,0-1-1 0 0,1 0 0 0 0,-1 1 1 0 0,0-1-1 0 0,1 0 1 0 0,-1 0-1 0 0,0 1 0 0 0,1-1 1 0 0,-1 0-1 0 0,1 0 0 0 0,-1 0 1 0 0,1 0-1 0 0,0 0 1 0 0,-1 0-1 0 0,1 0 0 0 0,0 0 1 0 0,0-1-1 0 0,0 0 6 0 0,0 0 0 0 0,0 0-1 0 0,0 0 1 0 0,1 0 0 0 0,-1 0 0 0 0,1 0-1 0 0,0 1 1 0 0,-1-1 0 0 0,1 0 0 0 0,0 0-1 0 0,1-1 1 0 0,3-4 16 0 0,0 0 1 0 0,0 0-1 0 0,0 1 0 0 0,10-9 0 0 0,13-9-47 0 0,1 2-1 0 0,1 1 0 0 0,39-22 0 0 0,104-43-101 0 0,-131 66 107 0 0,40-16-18 0 0,116-35 0 0 0,93-4-42 0 0,-214 62 57 0 0,2 3 0 0 0,-1 3 1 0 0,129 6-1 0 0,-202 1 19 0 0,26 1-22 0 0,0 1 0 0 0,41 9 0 0 0,-65-10 18 0 0,1 1 1 0 0,-1 0-1 0 0,0 0 0 0 0,0 1 0 0 0,1 0 0 0 0,-2 0 0 0 0,1 0 0 0 0,0 1 0 0 0,-1 1 0 0 0,1-1 1 0 0,-1 1-1 0 0,-1 0 0 0 0,1 0 0 0 0,-1 0 0 0 0,6 7 0 0 0,-9-9 1 0 0,0 0 1 0 0,0 1-1 0 0,-1-1 0 0 0,1 0 0 0 0,-1 1 1 0 0,0-1-1 0 0,0 0 0 0 0,0 1 0 0 0,0-1 1 0 0,-1 1-1 0 0,1 0 0 0 0,-1-1 0 0 0,0 1 1 0 0,0 3-1 0 0,-1-1-7 0 0,0 0-1 0 0,0 0 1 0 0,-1-1 0 0 0,1 1 0 0 0,-1-1 0 0 0,-1 1-1 0 0,1-1 1 0 0,-4 5 0 0 0,-3 5-20 0 0,-1-1 0 0 0,-1-1 0 0 0,-1 0 0 0 0,-24 22 0 0 0,8-11 10 0 0,-2-2 0 0 0,0-1 0 0 0,-62 32 0 0 0,-107 36-17 0 0,166-75 37 0 0,-115 43 0 0 0,-160 39 0 0 0,177-60 6 0 0,-103 27-18 0 0,-2-20 97 0 0,166-37 10 0 0,61-6-82 0 0,0-1-1 0 0,0 1 0 0 0,0-2 1 0 0,0 1-1 0 0,-13-4 0 0 0,21 4-8 0 0,-1 1 0 0 0,1-1 0 0 0,-1 1 0 0 0,1-1 0 0 0,-1 1 0 0 0,1-1-1 0 0,-1 0 1 0 0,1 1 0 0 0,0-1 0 0 0,-1 0 0 0 0,1 0 0 0 0,0 0 0 0 0,0 0 0 0 0,0 0 0 0 0,-1-1-1 0 0,1 1 1 0 0,1 0 0 0 0,-1 0 0 0 0,0-1 0 0 0,0 1 0 0 0,0 0 0 0 0,1-1 0 0 0,-1 1 0 0 0,0-1 0 0 0,1 1-1 0 0,-1-1 1 0 0,1 1 0 0 0,0-1 0 0 0,0 0 0 0 0,0 1 0 0 0,-1-1 0 0 0,1 1 0 0 0,1-1 0 0 0,-1 0 0 0 0,0 1-1 0 0,0-1 1 0 0,1 1 0 0 0,-1-1 0 0 0,0 1 0 0 0,1-1 0 0 0,0 1 0 0 0,-1-1 0 0 0,1 1 0 0 0,1-2-1 0 0,2-4 22 0 0,0-1-1 0 0,1 1 1 0 0,0 1-1 0 0,1-1 1 0 0,-1 1-1 0 0,1 0 0 0 0,7-6 1 0 0,9-5-10 0 0,0 2 1 0 0,37-21-1 0 0,54-19 33 0 0,-64 32-57 0 0,51-25 36 0 0,177-58-1 0 0,-165 76-7 0 0,1 5 0 0 0,0 5-1 0 0,132-6 1 0 0,-166 24 44 0 0,-67 3-27 0 0,-1 0 1 0 0,1 1-1 0 0,-1 0 1 0 0,20 6-1 0 0,-30-8-35 0 0,1 1-1 0 0,-1-1 0 0 0,0 0 1 0 0,1 1-1 0 0,-1-1 0 0 0,0 1 0 0 0,0 0 1 0 0,1-1-1 0 0,-1 1 0 0 0,0 0 1 0 0,0 0-1 0 0,0 0 0 0 0,0 0 0 0 0,0 0 1 0 0,0 0-1 0 0,0 0 0 0 0,0 0 1 0 0,-1 0-1 0 0,1 0 0 0 0,0 1 1 0 0,-1-1-1 0 0,1 0 0 0 0,-1 0 0 0 0,1 1 1 0 0,-1-1-1 0 0,1 0 0 0 0,-1 1 1 0 0,0-1-1 0 0,0 1 0 0 0,0-1 0 0 0,0 0 1 0 0,0 1-1 0 0,0-1 0 0 0,0 1 1 0 0,0-1-1 0 0,0 0 0 0 0,-1 1 0 0 0,1-1 1 0 0,0 0-1 0 0,-1 1 0 0 0,0-1 1 0 0,1 0-1 0 0,-1 0 0 0 0,1 1 0 0 0,-2 0 1 0 0,-3 5-2 0 0,1 0 1 0 0,-2 0 0 0 0,1-1-1 0 0,-1 0 1 0 0,1 0-1 0 0,-10 7 1 0 0,-6 3-17 0 0,0-1 0 0 0,-2-1 0 0 0,-26 13 0 0 0,-77 29-84 0 0,74-34 86 0 0,-19 6 15 0 0,-2-3 0 0 0,-93 20 0 0 0,-157 10 0 0 0,268-48 36 0 0,0-3 1 0 0,-99-5-1 0 0,117-3-11 0 0,1 0 0 0 0,-1-3 1 0 0,1-1-1 0 0,1-1 0 0 0,-40-17 0 0 0,63 22 1 0 0,1-1 0 0 0,0-1 0 0 0,1 0 0 0 0,-1 0 1 0 0,1-1-1 0 0,1 0 0 0 0,-1-1 0 0 0,1 0 0 0 0,-11-14 0 0 0,14 15-3 0 0,1 0 0 0 0,0-1 1 0 0,1 0-1 0 0,0 0 0 0 0,0 0 1 0 0,0 0-1 0 0,1-1 0 0 0,0 1 0 0 0,1-1 1 0 0,0 0-1 0 0,0 1 0 0 0,1-1 1 0 0,0-12-1 0 0,1 3 18 0 0,0-1 0 0 0,2 0-1 0 0,0 1 1 0 0,1 0 0 0 0,1 0 0 0 0,10-28 0 0 0,-5 22-38 0 0,1 1-1 0 0,2 0 1 0 0,0 1 0 0 0,19-27 0 0 0,-3 13-36 0 0,2 1 1 0 0,0 1-1 0 0,3 2 0 0 0,1 1 0 0 0,38-26 1 0 0,343-212-52 0 0,-139 134 136 0 0,-182 93-62 0 0,116-46-16 0 0,307-85-1 0 0,-498 167 28 0 0,-12 3-2 0 0,0 1-1 0 0,1 0 0 0 0,-1 0 1 0 0,1 1-1 0 0,0 0 0 0 0,-1 0 1 0 0,9 1-1 0 0,-16 0 1 0 0,0 0 0 0 0,0 0 0 0 0,0 0 0 0 0,0 0 0 0 0,0 0 0 0 0,0 0 0 0 0,0 0 0 0 0,0 0 0 0 0,0 0 1 0 0,0 0-1 0 0,-1 0 0 0 0,1 0 0 0 0,0 0 0 0 0,0 1 0 0 0,0-1 0 0 0,0 0 0 0 0,0 0 0 0 0,0 0 0 0 0,0 0 0 0 0,0 0 0 0 0,0 0 0 0 0,0 0 0 0 0,0 0 0 0 0,0 0 0 0 0,0 0 0 0 0,0 0 0 0 0,0 0 0 0 0,0 0 0 0 0,0 0 0 0 0,0 0 0 0 0,0 0 0 0 0,0 0 0 0 0,0 1 0 0 0,0-1 0 0 0,0 0 1 0 0,0 0-1 0 0,0 0 0 0 0,0 0 0 0 0,0 0 0 0 0,0 0 0 0 0,0 0 0 0 0,0 0 0 0 0,0 0 0 0 0,1 0 0 0 0,-1 0 0 0 0,0 0 0 0 0,0 0 0 0 0,0 0 0 0 0,0 0 0 0 0,-7 7-26 0 0,0-1-1 0 0,0 1 1 0 0,-1-2-1 0 0,-12 9 1 0 0,-41 18-79 0 0,53-28 97 0 0,-313 128-174 0 0,207-90 118 0 0,-555 193-79 0 0,114-90 144 0 0,548-144 1 0 0,-57 9 30 0 0,57-10-26 0 0,0 1 1 0 0,0-1-1 0 0,1-1 1 0 0,-1 1 0 0 0,0-1-1 0 0,1 0 1 0 0,-8-3-1 0 0,12 4-2 0 0,1 0 0 0 0,0 0 0 0 0,0-1 0 0 0,0 1 0 0 0,0 0 0 0 0,0-1 0 0 0,0 1 0 0 0,0-1 0 0 0,1 0 0 0 0,-1 1 0 0 0,0-1 0 0 0,0 0 0 0 0,0 1 0 0 0,0-1 0 0 0,1 0 0 0 0,-1 0 0 0 0,0 0 0 0 0,1 0 0 0 0,-1 1 0 0 0,1-1 0 0 0,-1 0 0 0 0,1 0 0 0 0,-1 0 0 0 0,1 0 0 0 0,0 0 0 0 0,-1-1 0 0 0,1 1 0 0 0,0 0 0 0 0,0 0-1 0 0,0 0 1 0 0,0 0 0 0 0,0 0 0 0 0,0 0 0 0 0,0 0 0 0 0,0 0 0 0 0,0 0 0 0 0,0 0 0 0 0,1 0 0 0 0,0-2 0 0 0,1-2 2 0 0,0 0 0 0 0,1 0-1 0 0,0 1 1 0 0,0-1 0 0 0,0 1-1 0 0,6-7 1 0 0,10-9 2 0 0,0 2 1 0 0,1 0-1 0 0,36-23 0 0 0,73-37-192 0 0,200-85 84 0 0,10 17-2 0 0,-107 48 75 0 0,419-159 103 0 0,-444 195 46 0 0,-86 27 8 0 0,-91 26-75 0 0,-21 6-24 0 0,-21 6 33 0 0,-105 24-85 0 0,-20 6-48 0 0,-449 137-41 0 0,-7-24 18 0 0,460-119 93 0 0,-1-6 0 0 0,-139 5 0 0 0,265-26 0 0 0,-4 1 0 0 0,1-1 0 0 0,-1 0 0 0 0,1 0 0 0 0,-1-1 0 0 0,1-1 0 0 0,-1 0 0 0 0,-16-5 0 0 0,27 7 0 0 0,0-1-1 0 0,0 1 1 0 0,0-1-1 0 0,0 1 1 0 0,0-1-1 0 0,0 1 1 0 0,0-1-1 0 0,0 1 1 0 0,1-1-1 0 0,-1 0 1 0 0,0 1 0 0 0,0-1-1 0 0,1 0 1 0 0,-1 0-1 0 0,0 0 1 0 0,1 1-1 0 0,-1-1 1 0 0,1 0-1 0 0,-1 0 1 0 0,1 0-1 0 0,0 0 1 0 0,-1-2-1 0 0,1 2 0 0 0,0 0-1 0 0,0-1 0 0 0,0 1 1 0 0,0 0-1 0 0,1-1 0 0 0,-1 1 0 0 0,0 0 1 0 0,1-1-1 0 0,-1 1 0 0 0,1 0 1 0 0,-1 0-1 0 0,1 0 0 0 0,0 0 1 0 0,0-1-1 0 0,0 0 0 0 0,4-3-10 0 0,0 0-1 0 0,0 0 1 0 0,0 0 0 0 0,1 1-1 0 0,7-6 1 0 0,20-9-123 0 0,0 0-1 0 0,53-19 0 0 0,76-20-82 0 0,-106 40 155 0 0,396-94-8 0 0,-220 62 62 0 0,7 4 191 0 0,-126 26-5 0 0,117-35 0 0 0,-184 42 63 0 0,-45 12-152 0 0,-16 10 0 0 0,-13 5-98 0 0,-1-1 0 0 0,-34 10 0 0 0,-62 13-52 0 0,-4 1 14 0 0,-132 54-28 0 0,134-46 63 0 0,-459 196-138 0 0,497-200 121 0 0,-153 95 0 0 0,230-127 26 0 0,0 0 0 0 0,-15 16 0 0 0,25-23-57 0 0,4-2-5 0 0,1 1 62 0 0,1-1-1 0 0,-1 0 0 0 0,1 0 0 0 0,-1 0 1 0 0,0 0-1 0 0,1 0 0 0 0,-1-1 1 0 0,7-1-1 0 0,29-11-41 0 0,-28 9 49 0 0,479-202 397 0 0,92-35-264 0 0,-515 220-136 0 0,1 3 0 0 0,1 3 0 0 0,0 3 0 0 0,0 2 0 0 0,77 1 0 0 0,-128 9-12 0 0,0 0 0 0 0,-1 0-1 0 0,1 2 1 0 0,0 0 0 0 0,20 6 0 0 0,-32-6 6 0 0,-1 0 0 0 0,0 0-1 0 0,0 0 1 0 0,0 1 0 0 0,0-1 0 0 0,0 1 0 0 0,0 1 0 0 0,7 6 0 0 0,-9-7 3 0 0,0 0 1 0 0,-1 0 0 0 0,1 0-1 0 0,-1 0 1 0 0,0 1-1 0 0,0-1 1 0 0,0 1-1 0 0,-1-1 1 0 0,1 1-1 0 0,-1 0 1 0 0,0 0-1 0 0,0 0 1 0 0,1 7-1 0 0,-1-1-9 0 0,-1-1 0 0 0,-1 1 0 0 0,1-1 1 0 0,-2 1-1 0 0,1-1 0 0 0,-1 0 0 0 0,0 0 0 0 0,-1 1 0 0 0,-6 13 0 0 0,-2 0-25 0 0,-1 0 1 0 0,-20 29-1 0 0,6-15 7 0 0,-2-2-1 0 0,-52 52 1 0 0,-75 54-23 0 0,91-84 53 0 0,-99 93 51 0 0,-103 88-38 0 0,248-223-13 0 0,0-2 0 0 0,1 2 0 0 0,0 0 0 0 0,1 0 0 0 0,1 2 0 0 0,-16 22 0 0 0,24-25 0 0 0,7-14 0 0 0,-1 1 0 0 0,1-1 0 0 0,0 1 0 0 0,0 0 0 0 0,0-1 0 0 0,0 1 0 0 0,0 0 0 0 0,0-1 0 0 0,0 1 0 0 0,0-1 0 0 0,0 1 0 0 0,0 0 0 0 0,0-1 0 0 0,0 1 0 0 0,1 1 0 0 0,0-1 3 0 0,0 1 0 0 0,0-1-1 0 0,0 1 1 0 0,0-1 0 0 0,1 0 0 0 0,-1 0-1 0 0,1 0 1 0 0,-1 0 0 0 0,1 0 0 0 0,-1 0-1 0 0,1 0 1 0 0,0 0 0 0 0,-1 0-1 0 0,1-1 1 0 0,0 1 0 0 0,-1-1 0 0 0,1 1-1 0 0,0-1 1 0 0,0 0 0 0 0,0 0 0 0 0,3 0-1 0 0,5 1 17 0 0,1-1 0 0 0,14-3 0 0 0,0 0 17 0 0,0-2-1 0 0,43-15 0 0 0,46-25 126 0 0,-49 18-57 0 0,9-1-51 0 0,308-126 145 0 0,-369 148-180 0 0,4-2-11 0 0,1 1 0 0 0,-1 1 0 0 0,2 0 0 0 0,29-5 0 0 0,-38 13-7 0 0,-10-2 0 0 0,1 1 0 0 0,-1 0 0 0 0,0-1 0 0 0,1 1 0 0 0,-1 0 0 0 0,0-1 0 0 0,0 1 0 0 0,0 0 0 0 0,1 0 0 0 0,-1-1 0 0 0,0 1 0 0 0,0 0 1 0 0,0 0-1 0 0,0-1 0 0 0,0 1 0 0 0,0 0 0 0 0,-1-1 0 0 0,1 1 0 0 0,0 0 0 0 0,0 0 0 0 0,0-1 0 0 0,-1 1 0 0 0,1 0 0 0 0,0-1 0 0 0,-1 1 0 0 0,0 0 0 0 0,-11 20-15 0 0,11-20 13 0 0,-10 14-34 0 0,-2 0 1 0 0,0 0-1 0 0,-23 18 0 0 0,-49 35-33 0 0,74-59 60 0 0,-150 99-4 0 0,70-48 15 0 0,17-11 8 0 0,-184 120 109 0 0,194-132-94 0 0,-2-2-1 0 0,-79 29 1 0 0,136-60-33 0 0,-28 6 16 0 0,35-10 13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4-15T02:23:39.747"/>
    </inkml:context>
    <inkml:brush xml:id="br0">
      <inkml:brushProperty name="width" value="0.025" units="cm"/>
      <inkml:brushProperty name="height" value="0.025" units="cm"/>
      <inkml:brushProperty name="color" value="#FFFFFF"/>
    </inkml:brush>
  </inkml:definitions>
  <inkml:trace contextRef="#ctx0" brushRef="#br0">106 1 10623 0 0,'355'45'1766'0'0,"-350"-45"-1705"0"0,441 29 2743 0 0,5-20-1038 0 0,-200-6-1140 0 0,760 24 644 0 0,-2 33-457 0 0,-256 13-400 0 0,-545-53-332 0 0,291 14 514 0 0,-465-33-473 0 0,-22 0-12 0 0,0 0 1 0 0,0-1-1 0 0,1-1 0 0 0,-1 0 1 0 0,0-1-1 0 0,12-3 1 0 0,-23 5 119 0 0,-4-2-1 0 0,-26-8-54 0 0,-1 2 0 0 0,0 0 0 0 0,0 2-1 0 0,-37-2 1 0 0,26 2-115 0 0,-707-69 49 0 0,-7 35-23 0 0,637 34-84 0 0,-1703-12-482 0 0,1735 21 443 0 0,-492 21-13 0 0,5 30-26 0 0,259-12-133 0 0,311-41 141 0 0,7 0-87 0 0,19 5-45 0 0,1-2 0 0 0,-1 0-1 0 0,48 1 1 0 0,-24-3 36 0 0,387 16-447 0 0,1-16 433 0 0,-272-2 93 0 0,191-1-177 0 0,1339 11-834 0 0,-1579-8 1056 0 0,1187 40-16 0 0,-901 4 56 0 0,-394-45 0 0 0,16 2 0 0 0,0 1 0 0 0,-1 2 0 0 0,22 7 0 0 0,-34-7 0 0 0,-9-5 0 0 0,0-1 0 0 0,0 1 0 0 0,0-1 0 0 0,0 1 0 0 0,0-1 0 0 0,0 1 0 0 0,0-1 0 0 0,0 1 0 0 0,-1-1 0 0 0,1 1 0 0 0,0-1 0 0 0,0 1 0 0 0,0-1 0 0 0,0 1 0 0 0,-1-1 0 0 0,1 0 0 0 0,0 1 0 0 0,-1-1 0 0 0,1 1 0 0 0,0-1 0 0 0,-1 0 0 0 0,1 1 0 0 0,0-1 0 0 0,-1 1 0 0 0,-12 7 0 0 0,3-3 0 0 0,1-1 0 0 0,-1-1 0 0 0,0 0 0 0 0,-18 3 0 0 0,-46 3 0 0 0,45-6 0 0 0,-61 7 1 0 0,-195 17-75 0 0,-889 26-287 0 0,441-24 43 0 0,481-17 136 0 0,-203 12-468 0 0,-178 47 236 0 0,574-61 835 0 0,57-10-308 0 0,4 1-98 0 0,-1-1-1 0 0,0 0 0 0 0,0 1 1 0 0,1-1-1 0 0,-1 0 1 0 0,0 0-1 0 0,0 0 0 0 0,1 0 1 0 0,-1 0-1 0 0,0 0 1 0 0,2 0-1 0 0,4-1-4 0 0,150-9-534 0 0,-91 4 387 0 0,286-31-67 0 0,-46 4 102 0 0,437-40 102 0 0,437-35-56 0 0,-863 82 48 0 0,654-37 1 0 0,0 21 45 0 0,-641 25 1341 0 0,-311 17-951 0 0,-17 0-114 0 0,-3 1 16 0 0,-27 4 415 0 0,22-4-820 0 0,-399 27 637 0 0,339-26-460 0 0,-1024 17 257 0 0,178-6 65 0 0,4 30-215 0 0,101 29-221 0 0,681-58-9 0 0,-216 30-18 0 0,21 1 607 0 0,320-44-529 0 0,3-1-223 0 0,11 5 10 0 0,1-1-1 0 0,-1-1 1 0 0,1 0 0 0 0,21 1 0 0 0,61 0-780 0 0,-79-4 784 0 0,108 1-2191 0 0,-54 2 102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7</TotalTime>
  <Pages>8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na Azer</dc:creator>
  <cp:keywords/>
  <dc:description/>
  <cp:lastModifiedBy>Helina Azer</cp:lastModifiedBy>
  <cp:revision>25</cp:revision>
  <dcterms:created xsi:type="dcterms:W3CDTF">2021-04-11T03:05:00Z</dcterms:created>
  <dcterms:modified xsi:type="dcterms:W3CDTF">2021-04-19T17:54:00Z</dcterms:modified>
</cp:coreProperties>
</file>